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F1D5E" w14:textId="71D504A3" w:rsidR="006B7F12" w:rsidRPr="00026B19" w:rsidRDefault="000F3BF7" w:rsidP="006B7F12">
      <w:pPr>
        <w:rPr>
          <w:rFonts w:eastAsia="ＭＳ Ｐゴシック"/>
          <w:b/>
          <w:color w:val="000000" w:themeColor="text1"/>
          <w:kern w:val="24"/>
          <w:sz w:val="28"/>
          <w:szCs w:val="28"/>
        </w:rPr>
      </w:pPr>
      <w:r w:rsidRPr="00026B19">
        <w:rPr>
          <w:rFonts w:eastAsia="ＭＳ Ｐゴシック"/>
          <w:b/>
          <w:bCs/>
          <w:color w:val="000000" w:themeColor="text1"/>
          <w:sz w:val="28"/>
          <w:szCs w:val="28"/>
        </w:rPr>
        <w:t>Table</w:t>
      </w:r>
      <w:r w:rsidR="00FC074E">
        <w:rPr>
          <w:rFonts w:eastAsia="ＭＳ Ｐゴシック"/>
          <w:b/>
          <w:bCs/>
          <w:color w:val="000000" w:themeColor="text1"/>
          <w:sz w:val="28"/>
          <w:szCs w:val="28"/>
        </w:rPr>
        <w:t xml:space="preserve">, Supplementary Digital Content </w:t>
      </w:r>
      <w:r w:rsidR="004321BE">
        <w:rPr>
          <w:rFonts w:eastAsia="ＭＳ Ｐゴシック"/>
          <w:b/>
          <w:bCs/>
          <w:color w:val="000000" w:themeColor="text1"/>
          <w:sz w:val="28"/>
          <w:szCs w:val="28"/>
        </w:rPr>
        <w:t>1</w:t>
      </w:r>
      <w:r w:rsidRPr="00026B19">
        <w:rPr>
          <w:rFonts w:eastAsia="ＭＳ Ｐゴシック"/>
          <w:b/>
          <w:bCs/>
          <w:color w:val="000000" w:themeColor="text1"/>
          <w:sz w:val="28"/>
          <w:szCs w:val="28"/>
        </w:rPr>
        <w:t>.</w:t>
      </w:r>
      <w:r w:rsidRPr="00026B19">
        <w:rPr>
          <w:rFonts w:eastAsia="ＭＳ Ｐゴシック"/>
          <w:b/>
          <w:color w:val="000000" w:themeColor="text1"/>
          <w:kern w:val="24"/>
          <w:sz w:val="28"/>
          <w:szCs w:val="28"/>
        </w:rPr>
        <w:t xml:space="preserve"> Characteristics of the 17 patients with recurrence</w:t>
      </w:r>
    </w:p>
    <w:p w14:paraId="1EA8B9AB" w14:textId="77777777" w:rsidR="00CE2815" w:rsidRPr="00026B19" w:rsidRDefault="00CE2815" w:rsidP="006B7F12">
      <w:pPr>
        <w:rPr>
          <w:rFonts w:eastAsia="ＭＳ Ｐゴシック"/>
          <w:color w:val="000000" w:themeColor="text1"/>
          <w:sz w:val="28"/>
          <w:szCs w:val="28"/>
        </w:rPr>
      </w:pPr>
    </w:p>
    <w:tbl>
      <w:tblPr>
        <w:tblStyle w:val="af1"/>
        <w:tblW w:w="130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8"/>
        <w:gridCol w:w="623"/>
        <w:gridCol w:w="800"/>
        <w:gridCol w:w="1010"/>
        <w:gridCol w:w="1301"/>
        <w:gridCol w:w="702"/>
        <w:gridCol w:w="1103"/>
        <w:gridCol w:w="1068"/>
        <w:gridCol w:w="537"/>
        <w:gridCol w:w="530"/>
        <w:gridCol w:w="665"/>
        <w:gridCol w:w="1099"/>
        <w:gridCol w:w="1232"/>
        <w:gridCol w:w="1482"/>
      </w:tblGrid>
      <w:tr w:rsidR="00CD5197" w14:paraId="643FA85F" w14:textId="77777777" w:rsidTr="00D35235">
        <w:trPr>
          <w:trHeight w:val="421"/>
        </w:trPr>
        <w:tc>
          <w:tcPr>
            <w:tcW w:w="801" w:type="dxa"/>
            <w:tcBorders>
              <w:top w:val="single" w:sz="12" w:space="0" w:color="000000"/>
              <w:bottom w:val="single" w:sz="8" w:space="0" w:color="000000"/>
            </w:tcBorders>
          </w:tcPr>
          <w:p w14:paraId="5886732C" w14:textId="6AD10AB0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Patient</w:t>
            </w:r>
          </w:p>
        </w:tc>
        <w:tc>
          <w:tcPr>
            <w:tcW w:w="639" w:type="dxa"/>
            <w:tcBorders>
              <w:top w:val="single" w:sz="12" w:space="0" w:color="000000"/>
              <w:bottom w:val="single" w:sz="8" w:space="0" w:color="000000"/>
            </w:tcBorders>
          </w:tcPr>
          <w:p w14:paraId="38FD3C0C" w14:textId="27D7114C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Age</w:t>
            </w:r>
          </w:p>
        </w:tc>
        <w:tc>
          <w:tcPr>
            <w:tcW w:w="872" w:type="dxa"/>
            <w:tcBorders>
              <w:top w:val="single" w:sz="12" w:space="0" w:color="000000"/>
              <w:bottom w:val="single" w:sz="8" w:space="0" w:color="000000"/>
            </w:tcBorders>
          </w:tcPr>
          <w:p w14:paraId="65F579C4" w14:textId="2C339D47" w:rsidR="00D35235" w:rsidRPr="006418CA" w:rsidRDefault="00FC074E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</w:rPr>
              <w:t>Sex</w:t>
            </w:r>
          </w:p>
        </w:tc>
        <w:tc>
          <w:tcPr>
            <w:tcW w:w="983" w:type="dxa"/>
            <w:tcBorders>
              <w:top w:val="single" w:sz="12" w:space="0" w:color="000000"/>
              <w:bottom w:val="single" w:sz="8" w:space="0" w:color="000000"/>
            </w:tcBorders>
          </w:tcPr>
          <w:p w14:paraId="154D3324" w14:textId="611934E6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Location</w:t>
            </w:r>
          </w:p>
        </w:tc>
        <w:tc>
          <w:tcPr>
            <w:tcW w:w="1207" w:type="dxa"/>
            <w:tcBorders>
              <w:top w:val="single" w:sz="12" w:space="0" w:color="000000"/>
              <w:bottom w:val="single" w:sz="8" w:space="0" w:color="000000"/>
            </w:tcBorders>
          </w:tcPr>
          <w:p w14:paraId="4DAFA4E0" w14:textId="5EFB1046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Interval to recurrence*</w:t>
            </w:r>
          </w:p>
        </w:tc>
        <w:tc>
          <w:tcPr>
            <w:tcW w:w="710" w:type="dxa"/>
            <w:tcBorders>
              <w:top w:val="single" w:sz="12" w:space="0" w:color="000000"/>
              <w:bottom w:val="single" w:sz="8" w:space="0" w:color="000000"/>
            </w:tcBorders>
          </w:tcPr>
          <w:p w14:paraId="6654F313" w14:textId="6587DC0C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CRD</w:t>
            </w:r>
          </w:p>
        </w:tc>
        <w:tc>
          <w:tcPr>
            <w:tcW w:w="1027" w:type="dxa"/>
            <w:tcBorders>
              <w:top w:val="single" w:sz="12" w:space="0" w:color="000000"/>
              <w:bottom w:val="single" w:sz="8" w:space="0" w:color="000000"/>
            </w:tcBorders>
          </w:tcPr>
          <w:p w14:paraId="63FE079A" w14:textId="1736B18F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Primary treatment</w:t>
            </w:r>
          </w:p>
        </w:tc>
        <w:tc>
          <w:tcPr>
            <w:tcW w:w="1063" w:type="dxa"/>
            <w:tcBorders>
              <w:top w:val="single" w:sz="12" w:space="0" w:color="000000"/>
              <w:bottom w:val="single" w:sz="8" w:space="0" w:color="000000"/>
            </w:tcBorders>
          </w:tcPr>
          <w:p w14:paraId="237687C6" w14:textId="77777777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 xml:space="preserve">  Histology</w:t>
            </w:r>
          </w:p>
        </w:tc>
        <w:tc>
          <w:tcPr>
            <w:tcW w:w="554" w:type="dxa"/>
            <w:tcBorders>
              <w:top w:val="single" w:sz="12" w:space="0" w:color="000000"/>
              <w:bottom w:val="single" w:sz="8" w:space="0" w:color="000000"/>
            </w:tcBorders>
          </w:tcPr>
          <w:p w14:paraId="15436ED4" w14:textId="50056B88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Ly</w:t>
            </w:r>
          </w:p>
        </w:tc>
        <w:tc>
          <w:tcPr>
            <w:tcW w:w="545" w:type="dxa"/>
            <w:tcBorders>
              <w:top w:val="single" w:sz="12" w:space="0" w:color="000000"/>
              <w:bottom w:val="single" w:sz="8" w:space="0" w:color="000000"/>
            </w:tcBorders>
          </w:tcPr>
          <w:p w14:paraId="56FF81D2" w14:textId="44441CA8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V</w:t>
            </w:r>
          </w:p>
        </w:tc>
        <w:tc>
          <w:tcPr>
            <w:tcW w:w="692" w:type="dxa"/>
            <w:tcBorders>
              <w:top w:val="single" w:sz="12" w:space="0" w:color="000000"/>
              <w:bottom w:val="single" w:sz="8" w:space="0" w:color="000000"/>
            </w:tcBorders>
          </w:tcPr>
          <w:p w14:paraId="2668ABCB" w14:textId="060DD821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VM</w:t>
            </w:r>
          </w:p>
        </w:tc>
        <w:tc>
          <w:tcPr>
            <w:tcW w:w="1113" w:type="dxa"/>
            <w:tcBorders>
              <w:top w:val="single" w:sz="12" w:space="0" w:color="000000"/>
              <w:bottom w:val="single" w:sz="8" w:space="0" w:color="000000"/>
            </w:tcBorders>
          </w:tcPr>
          <w:p w14:paraId="2F529F71" w14:textId="5C9CEB29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Other risk factors of LNM**</w:t>
            </w:r>
          </w:p>
        </w:tc>
        <w:tc>
          <w:tcPr>
            <w:tcW w:w="1273" w:type="dxa"/>
            <w:tcBorders>
              <w:top w:val="single" w:sz="12" w:space="0" w:color="000000"/>
              <w:bottom w:val="single" w:sz="8" w:space="0" w:color="000000"/>
            </w:tcBorders>
          </w:tcPr>
          <w:p w14:paraId="2857DBCC" w14:textId="53256A9C" w:rsidR="00D35235" w:rsidRPr="006418CA" w:rsidRDefault="00FC074E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b/>
                <w:bCs/>
                <w:color w:val="000000" w:themeColor="text1"/>
                <w:sz w:val="21"/>
                <w:szCs w:val="21"/>
              </w:rPr>
              <w:t>En bloc</w:t>
            </w:r>
            <w:r w:rsidR="000F3BF7" w:rsidRPr="006418CA">
              <w:rPr>
                <w:b/>
                <w:bCs/>
                <w:color w:val="000000" w:themeColor="text1"/>
                <w:sz w:val="21"/>
                <w:szCs w:val="21"/>
              </w:rPr>
              <w:t xml:space="preserve"> (ER)</w:t>
            </w:r>
          </w:p>
        </w:tc>
        <w:tc>
          <w:tcPr>
            <w:tcW w:w="1531" w:type="dxa"/>
            <w:tcBorders>
              <w:top w:val="single" w:sz="12" w:space="0" w:color="000000"/>
              <w:bottom w:val="single" w:sz="8" w:space="0" w:color="000000"/>
            </w:tcBorders>
          </w:tcPr>
          <w:p w14:paraId="23244815" w14:textId="35F58E10" w:rsidR="00D35235" w:rsidRPr="006418CA" w:rsidRDefault="000F3BF7" w:rsidP="00D35235">
            <w:pPr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6418CA">
              <w:rPr>
                <w:b/>
                <w:bCs/>
                <w:color w:val="000000" w:themeColor="text1"/>
                <w:sz w:val="21"/>
                <w:szCs w:val="21"/>
              </w:rPr>
              <w:t>Metastatic feature</w:t>
            </w:r>
          </w:p>
        </w:tc>
      </w:tr>
      <w:tr w:rsidR="00CD5197" w14:paraId="1B9102F8" w14:textId="77777777" w:rsidTr="00D35235">
        <w:trPr>
          <w:trHeight w:val="281"/>
        </w:trPr>
        <w:tc>
          <w:tcPr>
            <w:tcW w:w="801" w:type="dxa"/>
            <w:tcBorders>
              <w:top w:val="single" w:sz="8" w:space="0" w:color="000000"/>
            </w:tcBorders>
          </w:tcPr>
          <w:p w14:paraId="5A4C6828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639" w:type="dxa"/>
            <w:tcBorders>
              <w:top w:val="single" w:sz="8" w:space="0" w:color="000000"/>
            </w:tcBorders>
          </w:tcPr>
          <w:p w14:paraId="4044A278" w14:textId="5BCF294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48</w:t>
            </w:r>
          </w:p>
        </w:tc>
        <w:tc>
          <w:tcPr>
            <w:tcW w:w="872" w:type="dxa"/>
            <w:tcBorders>
              <w:top w:val="single" w:sz="8" w:space="0" w:color="000000"/>
            </w:tcBorders>
          </w:tcPr>
          <w:p w14:paraId="2419AA91" w14:textId="767AC0DB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  <w:tcBorders>
              <w:top w:val="single" w:sz="8" w:space="0" w:color="000000"/>
            </w:tcBorders>
          </w:tcPr>
          <w:p w14:paraId="07B12F68" w14:textId="3D78F1F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C</w:t>
            </w:r>
          </w:p>
        </w:tc>
        <w:tc>
          <w:tcPr>
            <w:tcW w:w="1207" w:type="dxa"/>
            <w:tcBorders>
              <w:top w:val="single" w:sz="8" w:space="0" w:color="000000"/>
            </w:tcBorders>
          </w:tcPr>
          <w:p w14:paraId="33745B22" w14:textId="7DE7D41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24.8</w:t>
            </w:r>
          </w:p>
        </w:tc>
        <w:tc>
          <w:tcPr>
            <w:tcW w:w="710" w:type="dxa"/>
            <w:tcBorders>
              <w:top w:val="single" w:sz="8" w:space="0" w:color="000000"/>
            </w:tcBorders>
          </w:tcPr>
          <w:p w14:paraId="11D90397" w14:textId="758DC01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  <w:tcBorders>
              <w:top w:val="single" w:sz="8" w:space="0" w:color="000000"/>
            </w:tcBorders>
          </w:tcPr>
          <w:p w14:paraId="4D6B8255" w14:textId="2F383BAB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ESD</w:t>
            </w:r>
          </w:p>
        </w:tc>
        <w:tc>
          <w:tcPr>
            <w:tcW w:w="1063" w:type="dxa"/>
            <w:tcBorders>
              <w:top w:val="single" w:sz="8" w:space="0" w:color="000000"/>
            </w:tcBorders>
          </w:tcPr>
          <w:p w14:paraId="3073E5D9" w14:textId="141FC985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  <w:tcBorders>
              <w:top w:val="single" w:sz="8" w:space="0" w:color="000000"/>
            </w:tcBorders>
          </w:tcPr>
          <w:p w14:paraId="6945900B" w14:textId="050155C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  <w:tcBorders>
              <w:top w:val="single" w:sz="8" w:space="0" w:color="000000"/>
            </w:tcBorders>
          </w:tcPr>
          <w:p w14:paraId="2CB3EA83" w14:textId="0CDA337E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  <w:tcBorders>
              <w:top w:val="single" w:sz="8" w:space="0" w:color="000000"/>
            </w:tcBorders>
          </w:tcPr>
          <w:p w14:paraId="6633C671" w14:textId="3823A03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113" w:type="dxa"/>
            <w:tcBorders>
              <w:top w:val="single" w:sz="8" w:space="0" w:color="000000"/>
            </w:tcBorders>
          </w:tcPr>
          <w:p w14:paraId="294E775D" w14:textId="329C4611" w:rsidR="00D35235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  <w:tcBorders>
              <w:top w:val="single" w:sz="8" w:space="0" w:color="000000"/>
            </w:tcBorders>
          </w:tcPr>
          <w:p w14:paraId="58AE8307" w14:textId="085F95C5" w:rsidR="00D35235" w:rsidRPr="00104B78" w:rsidRDefault="006F102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E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n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 xml:space="preserve"> 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bloc</w:t>
            </w:r>
          </w:p>
        </w:tc>
        <w:tc>
          <w:tcPr>
            <w:tcW w:w="1531" w:type="dxa"/>
            <w:tcBorders>
              <w:top w:val="single" w:sz="8" w:space="0" w:color="000000"/>
            </w:tcBorders>
          </w:tcPr>
          <w:p w14:paraId="0D386861" w14:textId="4D97EEB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6D673B10" w14:textId="77777777" w:rsidTr="00D35235">
        <w:trPr>
          <w:trHeight w:val="281"/>
        </w:trPr>
        <w:tc>
          <w:tcPr>
            <w:tcW w:w="801" w:type="dxa"/>
          </w:tcPr>
          <w:p w14:paraId="252B95C6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639" w:type="dxa"/>
          </w:tcPr>
          <w:p w14:paraId="141D90D1" w14:textId="56109E9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58</w:t>
            </w:r>
          </w:p>
        </w:tc>
        <w:tc>
          <w:tcPr>
            <w:tcW w:w="872" w:type="dxa"/>
          </w:tcPr>
          <w:p w14:paraId="4D496B21" w14:textId="2FC097B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149FBC97" w14:textId="4ACA8DE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D</w:t>
            </w:r>
          </w:p>
        </w:tc>
        <w:tc>
          <w:tcPr>
            <w:tcW w:w="1207" w:type="dxa"/>
          </w:tcPr>
          <w:p w14:paraId="4F129A09" w14:textId="4B27854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2.3</w:t>
            </w:r>
          </w:p>
        </w:tc>
        <w:tc>
          <w:tcPr>
            <w:tcW w:w="710" w:type="dxa"/>
          </w:tcPr>
          <w:p w14:paraId="17AC396B" w14:textId="68B08D3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452371CC" w14:textId="25C4E2EE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7BD17439" w14:textId="56014A02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2D64BC19" w14:textId="3F4E60C8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AD456A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0C90DBA2" w14:textId="02D9AB2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AD456A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1708A684" w14:textId="0A9282E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10971D8C" w14:textId="0A810559" w:rsidR="00D35235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36E4E94C" w14:textId="3E1DA64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2C469372" w14:textId="39E5907D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Anastomosis</w:t>
            </w:r>
          </w:p>
        </w:tc>
      </w:tr>
      <w:tr w:rsidR="00CD5197" w14:paraId="35608253" w14:textId="77777777" w:rsidTr="00D35235">
        <w:trPr>
          <w:trHeight w:val="281"/>
        </w:trPr>
        <w:tc>
          <w:tcPr>
            <w:tcW w:w="801" w:type="dxa"/>
          </w:tcPr>
          <w:p w14:paraId="2C51D59E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639" w:type="dxa"/>
          </w:tcPr>
          <w:p w14:paraId="5A7CCB2A" w14:textId="2ED1CD8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56</w:t>
            </w:r>
          </w:p>
        </w:tc>
        <w:tc>
          <w:tcPr>
            <w:tcW w:w="872" w:type="dxa"/>
          </w:tcPr>
          <w:p w14:paraId="008AF004" w14:textId="27774B9D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F</w:t>
            </w:r>
          </w:p>
        </w:tc>
        <w:tc>
          <w:tcPr>
            <w:tcW w:w="983" w:type="dxa"/>
          </w:tcPr>
          <w:p w14:paraId="6D267030" w14:textId="2AB26E58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</w:t>
            </w:r>
          </w:p>
        </w:tc>
        <w:tc>
          <w:tcPr>
            <w:tcW w:w="1207" w:type="dxa"/>
          </w:tcPr>
          <w:p w14:paraId="76AADE1E" w14:textId="5FCC5A1B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0.8</w:t>
            </w:r>
          </w:p>
        </w:tc>
        <w:tc>
          <w:tcPr>
            <w:tcW w:w="710" w:type="dxa"/>
          </w:tcPr>
          <w:p w14:paraId="141813DF" w14:textId="1E973EE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7ABF05EF" w14:textId="29BE5B2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0D539D4F" w14:textId="12B6D9E9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5BC6A05C" w14:textId="352634E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78CF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545" w:type="dxa"/>
          </w:tcPr>
          <w:p w14:paraId="6E02E041" w14:textId="18A734A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78CF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1964DF91" w14:textId="02F9C48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2E784417" w14:textId="54E72703" w:rsidR="00D35235" w:rsidRPr="000247A0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</w:tcPr>
          <w:p w14:paraId="7A672237" w14:textId="5635386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7F6220F6" w14:textId="06D6D2F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Peritoneum</w:t>
            </w:r>
          </w:p>
        </w:tc>
      </w:tr>
      <w:tr w:rsidR="00CD5197" w14:paraId="1E8DAEE0" w14:textId="77777777" w:rsidTr="00D35235">
        <w:trPr>
          <w:trHeight w:val="281"/>
        </w:trPr>
        <w:tc>
          <w:tcPr>
            <w:tcW w:w="801" w:type="dxa"/>
          </w:tcPr>
          <w:p w14:paraId="52748B09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639" w:type="dxa"/>
          </w:tcPr>
          <w:p w14:paraId="5C06ACCA" w14:textId="14EEC36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1</w:t>
            </w:r>
          </w:p>
        </w:tc>
        <w:tc>
          <w:tcPr>
            <w:tcW w:w="872" w:type="dxa"/>
          </w:tcPr>
          <w:p w14:paraId="071F9708" w14:textId="6540001D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61F1B29F" w14:textId="495B468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</w:t>
            </w:r>
          </w:p>
        </w:tc>
        <w:tc>
          <w:tcPr>
            <w:tcW w:w="1207" w:type="dxa"/>
          </w:tcPr>
          <w:p w14:paraId="105E57C1" w14:textId="451DDD94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3.7</w:t>
            </w:r>
          </w:p>
        </w:tc>
        <w:tc>
          <w:tcPr>
            <w:tcW w:w="710" w:type="dxa"/>
          </w:tcPr>
          <w:p w14:paraId="0E59405D" w14:textId="79D1ACC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1106DA93" w14:textId="4E72304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4EFBE203" w14:textId="0BD28A6D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od</w:t>
            </w:r>
          </w:p>
        </w:tc>
        <w:tc>
          <w:tcPr>
            <w:tcW w:w="554" w:type="dxa"/>
          </w:tcPr>
          <w:p w14:paraId="301A782A" w14:textId="5F88CED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6A0E95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0280AC64" w14:textId="3BB15A6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6A0E95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60F1C678" w14:textId="2B96CB7E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5C73A0A6" w14:textId="515C653B" w:rsidR="00D35235" w:rsidRPr="000247A0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</w:tcPr>
          <w:p w14:paraId="375DA606" w14:textId="49B87EB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1D623699" w14:textId="6198A0C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7A72CFB9" w14:textId="77777777" w:rsidTr="00D35235">
        <w:trPr>
          <w:trHeight w:val="281"/>
        </w:trPr>
        <w:tc>
          <w:tcPr>
            <w:tcW w:w="801" w:type="dxa"/>
          </w:tcPr>
          <w:p w14:paraId="3C7A9C1F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639" w:type="dxa"/>
          </w:tcPr>
          <w:p w14:paraId="46C41572" w14:textId="79F32DE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59</w:t>
            </w:r>
          </w:p>
        </w:tc>
        <w:tc>
          <w:tcPr>
            <w:tcW w:w="872" w:type="dxa"/>
          </w:tcPr>
          <w:p w14:paraId="6B779B7D" w14:textId="573F231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66950BE2" w14:textId="3A75886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7EF5D881" w14:textId="1FEEE10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3.0</w:t>
            </w:r>
          </w:p>
        </w:tc>
        <w:tc>
          <w:tcPr>
            <w:tcW w:w="710" w:type="dxa"/>
          </w:tcPr>
          <w:p w14:paraId="387FD349" w14:textId="0C511728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1AD96C44" w14:textId="4563162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221B30E4" w14:textId="271535B7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od</w:t>
            </w:r>
          </w:p>
        </w:tc>
        <w:tc>
          <w:tcPr>
            <w:tcW w:w="554" w:type="dxa"/>
          </w:tcPr>
          <w:p w14:paraId="082F598C" w14:textId="547560B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6A0E95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1B8B049D" w14:textId="019E67C4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6A0E95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649D1532" w14:textId="2BC620D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65069237" w14:textId="73BA7735" w:rsidR="00D35235" w:rsidRPr="000247A0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6F9EC79D" w14:textId="7731071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3F3CA9B7" w14:textId="1EB70DF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58F11A4B" w14:textId="77777777" w:rsidTr="00D35235">
        <w:trPr>
          <w:trHeight w:val="281"/>
        </w:trPr>
        <w:tc>
          <w:tcPr>
            <w:tcW w:w="801" w:type="dxa"/>
          </w:tcPr>
          <w:p w14:paraId="2197EF2F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639" w:type="dxa"/>
          </w:tcPr>
          <w:p w14:paraId="5CBFA508" w14:textId="131155B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2</w:t>
            </w:r>
          </w:p>
        </w:tc>
        <w:tc>
          <w:tcPr>
            <w:tcW w:w="872" w:type="dxa"/>
          </w:tcPr>
          <w:p w14:paraId="3F2AFE45" w14:textId="10ED26B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6F697927" w14:textId="03ECE8F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3C59B013" w14:textId="0169293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7.0</w:t>
            </w:r>
          </w:p>
        </w:tc>
        <w:tc>
          <w:tcPr>
            <w:tcW w:w="710" w:type="dxa"/>
          </w:tcPr>
          <w:p w14:paraId="57C499C0" w14:textId="3B93785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2C4B3437" w14:textId="2203CBE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5C1EF72C" w14:textId="537C2244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2AFD40FB" w14:textId="47577B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50B2A989" w14:textId="613ADB3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6A4C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1B12191F" w14:textId="1494B5F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3073E175" w14:textId="5C3B67D6" w:rsidR="00D35235" w:rsidRPr="000247A0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3987197F" w14:textId="6D6D017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711ECA21" w14:textId="395CD5E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370DF90C" w14:textId="77777777" w:rsidTr="00D35235">
        <w:trPr>
          <w:trHeight w:val="281"/>
        </w:trPr>
        <w:tc>
          <w:tcPr>
            <w:tcW w:w="801" w:type="dxa"/>
          </w:tcPr>
          <w:p w14:paraId="348A960C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639" w:type="dxa"/>
          </w:tcPr>
          <w:p w14:paraId="43AB2C4A" w14:textId="523C0B8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0</w:t>
            </w:r>
          </w:p>
        </w:tc>
        <w:tc>
          <w:tcPr>
            <w:tcW w:w="872" w:type="dxa"/>
          </w:tcPr>
          <w:p w14:paraId="18CEFC3C" w14:textId="6FCE2CD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57AF4C1B" w14:textId="5BAFFBD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7B079E7E" w14:textId="611BE63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20.2</w:t>
            </w:r>
          </w:p>
        </w:tc>
        <w:tc>
          <w:tcPr>
            <w:tcW w:w="710" w:type="dxa"/>
          </w:tcPr>
          <w:p w14:paraId="6E583D2F" w14:textId="3C10E4F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4A302631" w14:textId="54C1A35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3435F1DB" w14:textId="6E0B747A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148C200D" w14:textId="5A15A41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545" w:type="dxa"/>
          </w:tcPr>
          <w:p w14:paraId="5EB63CC2" w14:textId="452FC06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6A4C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4AC01FD8" w14:textId="0A97F33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6DD6CF80" w14:textId="48805033" w:rsidR="00D35235" w:rsidRPr="000247A0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3F1F58BA" w14:textId="36374B6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1045B47F" w14:textId="0EE9EC6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07D773E3" w14:textId="77777777" w:rsidTr="00D35235">
        <w:trPr>
          <w:trHeight w:val="281"/>
        </w:trPr>
        <w:tc>
          <w:tcPr>
            <w:tcW w:w="801" w:type="dxa"/>
          </w:tcPr>
          <w:p w14:paraId="2E1822D8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639" w:type="dxa"/>
          </w:tcPr>
          <w:p w14:paraId="6EFD7801" w14:textId="3216619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7</w:t>
            </w:r>
          </w:p>
        </w:tc>
        <w:tc>
          <w:tcPr>
            <w:tcW w:w="872" w:type="dxa"/>
          </w:tcPr>
          <w:p w14:paraId="0CF1BFC5" w14:textId="0653B42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3156905B" w14:textId="65A8A61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60ECB7D7" w14:textId="1F5ABE8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.8</w:t>
            </w:r>
          </w:p>
        </w:tc>
        <w:tc>
          <w:tcPr>
            <w:tcW w:w="710" w:type="dxa"/>
          </w:tcPr>
          <w:p w14:paraId="7455A990" w14:textId="5B04B08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15570030" w14:textId="1C96363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45AEE31D" w14:textId="7D91934F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od</w:t>
            </w:r>
          </w:p>
        </w:tc>
        <w:tc>
          <w:tcPr>
            <w:tcW w:w="554" w:type="dxa"/>
          </w:tcPr>
          <w:p w14:paraId="614BB9C8" w14:textId="5F30F6D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31231D3A" w14:textId="19B3929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6A4C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5C6B7685" w14:textId="69E17DA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0239475E" w14:textId="79B8BC8F" w:rsidR="00D35235" w:rsidRPr="000247A0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</w:tcPr>
          <w:p w14:paraId="60B831E4" w14:textId="2E5EA768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2B24FF4E" w14:textId="309BB69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340FC729" w14:textId="77777777" w:rsidTr="00D35235">
        <w:trPr>
          <w:trHeight w:val="281"/>
        </w:trPr>
        <w:tc>
          <w:tcPr>
            <w:tcW w:w="801" w:type="dxa"/>
          </w:tcPr>
          <w:p w14:paraId="6F857F63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639" w:type="dxa"/>
          </w:tcPr>
          <w:p w14:paraId="6F74F472" w14:textId="1381CB04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2</w:t>
            </w:r>
          </w:p>
        </w:tc>
        <w:tc>
          <w:tcPr>
            <w:tcW w:w="872" w:type="dxa"/>
          </w:tcPr>
          <w:p w14:paraId="74D2A070" w14:textId="013F815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4F61DF99" w14:textId="670F7B24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78CBD49C" w14:textId="598AB2EF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47.7</w:t>
            </w:r>
          </w:p>
        </w:tc>
        <w:tc>
          <w:tcPr>
            <w:tcW w:w="710" w:type="dxa"/>
          </w:tcPr>
          <w:p w14:paraId="3EA85151" w14:textId="04B8780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5A4478F3" w14:textId="1EBC183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0FE0EB08" w14:textId="54CD3549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od</w:t>
            </w:r>
          </w:p>
        </w:tc>
        <w:tc>
          <w:tcPr>
            <w:tcW w:w="554" w:type="dxa"/>
          </w:tcPr>
          <w:p w14:paraId="42A542D6" w14:textId="6EF59AA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545" w:type="dxa"/>
          </w:tcPr>
          <w:p w14:paraId="5901D6AB" w14:textId="00802E6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3E6A4C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4833EFA5" w14:textId="5EA02FF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6C5F0F39" w14:textId="5F820776" w:rsidR="00D35235" w:rsidRPr="000247A0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74EE58A4" w14:textId="0B1FC18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3695508A" w14:textId="155EE7C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7E91039A" w14:textId="77777777" w:rsidTr="00D35235">
        <w:trPr>
          <w:trHeight w:val="281"/>
        </w:trPr>
        <w:tc>
          <w:tcPr>
            <w:tcW w:w="801" w:type="dxa"/>
          </w:tcPr>
          <w:p w14:paraId="5C5845E9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639" w:type="dxa"/>
          </w:tcPr>
          <w:p w14:paraId="417EE991" w14:textId="7C5F3878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1</w:t>
            </w:r>
          </w:p>
        </w:tc>
        <w:tc>
          <w:tcPr>
            <w:tcW w:w="872" w:type="dxa"/>
          </w:tcPr>
          <w:p w14:paraId="3CD3250F" w14:textId="6A3D540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F</w:t>
            </w:r>
          </w:p>
        </w:tc>
        <w:tc>
          <w:tcPr>
            <w:tcW w:w="983" w:type="dxa"/>
          </w:tcPr>
          <w:p w14:paraId="0B4191EF" w14:textId="4B14695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6D883D5C" w14:textId="32D47DD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48.8</w:t>
            </w:r>
          </w:p>
        </w:tc>
        <w:tc>
          <w:tcPr>
            <w:tcW w:w="710" w:type="dxa"/>
          </w:tcPr>
          <w:p w14:paraId="1EA6F3D3" w14:textId="18F0455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05E4B3CE" w14:textId="0DE0892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31D2AA9F" w14:textId="1A6520D2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79E865DB" w14:textId="744291D6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41AB4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6398896D" w14:textId="208345DA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41AB4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66AE8360" w14:textId="6CF3FB2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186E79D4" w14:textId="78AC8AB7" w:rsidR="00D35235" w:rsidRPr="000247A0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</w:tcPr>
          <w:p w14:paraId="75B657C1" w14:textId="0125436D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247A0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6DDD1900" w14:textId="76CB70E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/N</w:t>
            </w:r>
          </w:p>
        </w:tc>
      </w:tr>
      <w:tr w:rsidR="00CD5197" w14:paraId="34C9468D" w14:textId="77777777" w:rsidTr="00D35235">
        <w:trPr>
          <w:trHeight w:val="281"/>
        </w:trPr>
        <w:tc>
          <w:tcPr>
            <w:tcW w:w="801" w:type="dxa"/>
          </w:tcPr>
          <w:p w14:paraId="1C44247B" w14:textId="77777777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639" w:type="dxa"/>
          </w:tcPr>
          <w:p w14:paraId="7D384E22" w14:textId="09DD853D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9</w:t>
            </w:r>
          </w:p>
        </w:tc>
        <w:tc>
          <w:tcPr>
            <w:tcW w:w="872" w:type="dxa"/>
          </w:tcPr>
          <w:p w14:paraId="741A6B2E" w14:textId="5BD8F1C5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348EB53A" w14:textId="3BEA8179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61CB531A" w14:textId="574093E1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7.2</w:t>
            </w:r>
          </w:p>
        </w:tc>
        <w:tc>
          <w:tcPr>
            <w:tcW w:w="710" w:type="dxa"/>
          </w:tcPr>
          <w:p w14:paraId="503FEEE7" w14:textId="7777D7C2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3FBCE152" w14:textId="4064AC9C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ESD</w:t>
            </w:r>
          </w:p>
        </w:tc>
        <w:tc>
          <w:tcPr>
            <w:tcW w:w="1063" w:type="dxa"/>
          </w:tcPr>
          <w:p w14:paraId="4C1CD29E" w14:textId="34A8E1CB" w:rsidR="00D35235" w:rsidRPr="00104B78" w:rsidRDefault="00D75278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08C8CA59" w14:textId="472ABE74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41AB4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1A076EBC" w14:textId="25EDA4C0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41AB4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350F3E5B" w14:textId="2C59DC73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962E7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113" w:type="dxa"/>
          </w:tcPr>
          <w:p w14:paraId="19FB2302" w14:textId="095C2985" w:rsidR="00D35235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1273" w:type="dxa"/>
          </w:tcPr>
          <w:p w14:paraId="23319DA9" w14:textId="4CE5D99E" w:rsidR="00D35235" w:rsidRPr="00104B78" w:rsidRDefault="006F102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E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n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 xml:space="preserve"> 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bloc</w:t>
            </w:r>
          </w:p>
        </w:tc>
        <w:tc>
          <w:tcPr>
            <w:tcW w:w="1531" w:type="dxa"/>
          </w:tcPr>
          <w:p w14:paraId="2A2FD0D4" w14:textId="6F51763B" w:rsidR="00D35235" w:rsidRPr="00104B78" w:rsidRDefault="000F3BF7" w:rsidP="00D35235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428E8B02" w14:textId="77777777" w:rsidTr="00D35235">
        <w:trPr>
          <w:trHeight w:val="281"/>
        </w:trPr>
        <w:tc>
          <w:tcPr>
            <w:tcW w:w="801" w:type="dxa"/>
          </w:tcPr>
          <w:p w14:paraId="28A46B16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639" w:type="dxa"/>
          </w:tcPr>
          <w:p w14:paraId="46ACF8FE" w14:textId="04B3E2FD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2</w:t>
            </w:r>
          </w:p>
        </w:tc>
        <w:tc>
          <w:tcPr>
            <w:tcW w:w="872" w:type="dxa"/>
          </w:tcPr>
          <w:p w14:paraId="74D9057B" w14:textId="453253E8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44B43E63" w14:textId="34FA13C3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a</w:t>
            </w:r>
          </w:p>
        </w:tc>
        <w:tc>
          <w:tcPr>
            <w:tcW w:w="1207" w:type="dxa"/>
          </w:tcPr>
          <w:p w14:paraId="51CA3BCC" w14:textId="0CCE29B3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28.2</w:t>
            </w:r>
          </w:p>
        </w:tc>
        <w:tc>
          <w:tcPr>
            <w:tcW w:w="710" w:type="dxa"/>
          </w:tcPr>
          <w:p w14:paraId="5664E729" w14:textId="2B1933FE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7804F8DE" w14:textId="0F4B65CB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ESD</w:t>
            </w:r>
          </w:p>
        </w:tc>
        <w:tc>
          <w:tcPr>
            <w:tcW w:w="1063" w:type="dxa"/>
          </w:tcPr>
          <w:p w14:paraId="71CC48D8" w14:textId="28DA720B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45136B66" w14:textId="3741D62F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150BF54F" w14:textId="68979AAA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87C13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0C955302" w14:textId="3915E87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962E7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113" w:type="dxa"/>
          </w:tcPr>
          <w:p w14:paraId="49AAADDD" w14:textId="5F55DC32" w:rsidR="00C835BF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069103B7" w14:textId="7BED5FF3" w:rsidR="00C835BF" w:rsidRPr="00104B78" w:rsidRDefault="006F102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E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n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 xml:space="preserve"> </w:t>
            </w:r>
            <w:r w:rsidR="000F3BF7">
              <w:rPr>
                <w:rFonts w:eastAsia="ＭＳ 明朝" w:hint="eastAsia"/>
                <w:color w:val="000000" w:themeColor="text1"/>
                <w:sz w:val="21"/>
                <w:szCs w:val="21"/>
              </w:rPr>
              <w:t>bloc</w:t>
            </w:r>
          </w:p>
        </w:tc>
        <w:tc>
          <w:tcPr>
            <w:tcW w:w="1531" w:type="dxa"/>
          </w:tcPr>
          <w:p w14:paraId="06CE9598" w14:textId="5C86DBCC" w:rsidR="00C835BF" w:rsidRPr="00104B78" w:rsidRDefault="00AA5B05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P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 xml:space="preserve">ara </w:t>
            </w:r>
            <w:proofErr w:type="spellStart"/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Ao</w:t>
            </w:r>
            <w:proofErr w:type="spellEnd"/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 xml:space="preserve"> L/N</w:t>
            </w:r>
          </w:p>
        </w:tc>
      </w:tr>
      <w:tr w:rsidR="00CD5197" w14:paraId="2B0536DB" w14:textId="77777777" w:rsidTr="00D35235">
        <w:trPr>
          <w:trHeight w:val="281"/>
        </w:trPr>
        <w:tc>
          <w:tcPr>
            <w:tcW w:w="801" w:type="dxa"/>
          </w:tcPr>
          <w:p w14:paraId="7177A7A9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3</w:t>
            </w:r>
          </w:p>
        </w:tc>
        <w:tc>
          <w:tcPr>
            <w:tcW w:w="639" w:type="dxa"/>
          </w:tcPr>
          <w:p w14:paraId="1667F9BB" w14:textId="270376E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9</w:t>
            </w:r>
          </w:p>
        </w:tc>
        <w:tc>
          <w:tcPr>
            <w:tcW w:w="872" w:type="dxa"/>
          </w:tcPr>
          <w:p w14:paraId="2DE42DD0" w14:textId="2AE3B186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F</w:t>
            </w:r>
          </w:p>
        </w:tc>
        <w:tc>
          <w:tcPr>
            <w:tcW w:w="983" w:type="dxa"/>
          </w:tcPr>
          <w:p w14:paraId="25BE44DA" w14:textId="2EE5035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0F643331" w14:textId="7E9E64F0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4.3</w:t>
            </w:r>
          </w:p>
        </w:tc>
        <w:tc>
          <w:tcPr>
            <w:tcW w:w="710" w:type="dxa"/>
          </w:tcPr>
          <w:p w14:paraId="120CAA08" w14:textId="4BA8B6F9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0AE3B679" w14:textId="66D3BD0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5CDBF0F5" w14:textId="3CAAF7F4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7CB7DF43" w14:textId="09504675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34FCFBA3" w14:textId="1F65B358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087C13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69DCC15A" w14:textId="6F36BAF4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443B62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38EAEED3" w14:textId="485A8502" w:rsidR="00C835BF" w:rsidRPr="00443B62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273" w:type="dxa"/>
          </w:tcPr>
          <w:p w14:paraId="641D47E5" w14:textId="5F40142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443B62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684E5E13" w14:textId="044848CB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00E79153" w14:textId="77777777" w:rsidTr="00D35235">
        <w:trPr>
          <w:trHeight w:val="281"/>
        </w:trPr>
        <w:tc>
          <w:tcPr>
            <w:tcW w:w="801" w:type="dxa"/>
          </w:tcPr>
          <w:p w14:paraId="021638FE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4</w:t>
            </w:r>
          </w:p>
        </w:tc>
        <w:tc>
          <w:tcPr>
            <w:tcW w:w="639" w:type="dxa"/>
          </w:tcPr>
          <w:p w14:paraId="29951C0D" w14:textId="3C98503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75</w:t>
            </w:r>
          </w:p>
        </w:tc>
        <w:tc>
          <w:tcPr>
            <w:tcW w:w="872" w:type="dxa"/>
          </w:tcPr>
          <w:p w14:paraId="5861E5E8" w14:textId="62E25C79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3EBDD531" w14:textId="00ADFD4D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a</w:t>
            </w:r>
          </w:p>
        </w:tc>
        <w:tc>
          <w:tcPr>
            <w:tcW w:w="1207" w:type="dxa"/>
          </w:tcPr>
          <w:p w14:paraId="13A87F76" w14:textId="2B3E37E8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2.9</w:t>
            </w:r>
          </w:p>
        </w:tc>
        <w:tc>
          <w:tcPr>
            <w:tcW w:w="710" w:type="dxa"/>
          </w:tcPr>
          <w:p w14:paraId="422E905C" w14:textId="6A5B37D0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Yes</w:t>
            </w:r>
          </w:p>
        </w:tc>
        <w:tc>
          <w:tcPr>
            <w:tcW w:w="1027" w:type="dxa"/>
          </w:tcPr>
          <w:p w14:paraId="0F64DFA2" w14:textId="4EEB6EFF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proofErr w:type="spellStart"/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pEMR</w:t>
            </w:r>
            <w:proofErr w:type="spellEnd"/>
          </w:p>
        </w:tc>
        <w:tc>
          <w:tcPr>
            <w:tcW w:w="1063" w:type="dxa"/>
          </w:tcPr>
          <w:p w14:paraId="2BE404E6" w14:textId="05F71320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659CA420" w14:textId="1BDA09D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5D4781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45513EC9" w14:textId="4F7B2FC5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5D4781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692" w:type="dxa"/>
          </w:tcPr>
          <w:p w14:paraId="790FA958" w14:textId="2F0B65B0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5D4781"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1113" w:type="dxa"/>
          </w:tcPr>
          <w:p w14:paraId="46CF5A21" w14:textId="03E574D9" w:rsidR="00C835BF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1273" w:type="dxa"/>
          </w:tcPr>
          <w:p w14:paraId="2F6746A5" w14:textId="4FEE723C" w:rsidR="00C835BF" w:rsidRPr="00104B78" w:rsidRDefault="006F102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Piecemeal</w:t>
            </w:r>
          </w:p>
        </w:tc>
        <w:tc>
          <w:tcPr>
            <w:tcW w:w="1531" w:type="dxa"/>
          </w:tcPr>
          <w:p w14:paraId="58E272B8" w14:textId="525C063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5D50DD1D" w14:textId="77777777" w:rsidTr="00D35235">
        <w:trPr>
          <w:trHeight w:val="281"/>
        </w:trPr>
        <w:tc>
          <w:tcPr>
            <w:tcW w:w="801" w:type="dxa"/>
          </w:tcPr>
          <w:p w14:paraId="4EBED50D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5</w:t>
            </w:r>
          </w:p>
        </w:tc>
        <w:tc>
          <w:tcPr>
            <w:tcW w:w="639" w:type="dxa"/>
          </w:tcPr>
          <w:p w14:paraId="0A003188" w14:textId="293600D0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5</w:t>
            </w:r>
          </w:p>
        </w:tc>
        <w:tc>
          <w:tcPr>
            <w:tcW w:w="872" w:type="dxa"/>
          </w:tcPr>
          <w:p w14:paraId="4478DEA9" w14:textId="229656A8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6C02D255" w14:textId="66C1916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</w:tcPr>
          <w:p w14:paraId="434BF805" w14:textId="57DB07A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8.9</w:t>
            </w:r>
          </w:p>
        </w:tc>
        <w:tc>
          <w:tcPr>
            <w:tcW w:w="710" w:type="dxa"/>
          </w:tcPr>
          <w:p w14:paraId="5476BC72" w14:textId="647A356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6A283914" w14:textId="6DFB8CCB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2422A20A" w14:textId="09A14D54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5FAF1114" w14:textId="4F75497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C779B9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545" w:type="dxa"/>
          </w:tcPr>
          <w:p w14:paraId="5A2F15FD" w14:textId="4FF42949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C779B9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0C14FBBC" w14:textId="77382FAE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6821E9E7" w14:textId="0C2047B7" w:rsidR="00C835BF" w:rsidRPr="002249F9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</w:tcPr>
          <w:p w14:paraId="3B2AF58E" w14:textId="0A4BB6EE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5B6B7010" w14:textId="280DF98A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ung</w:t>
            </w:r>
          </w:p>
        </w:tc>
      </w:tr>
      <w:tr w:rsidR="00CD5197" w14:paraId="5F848F21" w14:textId="77777777" w:rsidTr="00D35235">
        <w:trPr>
          <w:trHeight w:val="281"/>
        </w:trPr>
        <w:tc>
          <w:tcPr>
            <w:tcW w:w="801" w:type="dxa"/>
          </w:tcPr>
          <w:p w14:paraId="023F81F9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6</w:t>
            </w:r>
          </w:p>
        </w:tc>
        <w:tc>
          <w:tcPr>
            <w:tcW w:w="639" w:type="dxa"/>
          </w:tcPr>
          <w:p w14:paraId="5969D82A" w14:textId="7FF7D0B9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53</w:t>
            </w:r>
          </w:p>
        </w:tc>
        <w:tc>
          <w:tcPr>
            <w:tcW w:w="872" w:type="dxa"/>
          </w:tcPr>
          <w:p w14:paraId="4C96B1A1" w14:textId="68BFBED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M</w:t>
            </w:r>
          </w:p>
        </w:tc>
        <w:tc>
          <w:tcPr>
            <w:tcW w:w="983" w:type="dxa"/>
          </w:tcPr>
          <w:p w14:paraId="4C294D52" w14:textId="42BDA4B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a</w:t>
            </w:r>
          </w:p>
        </w:tc>
        <w:tc>
          <w:tcPr>
            <w:tcW w:w="1207" w:type="dxa"/>
          </w:tcPr>
          <w:p w14:paraId="678828D7" w14:textId="10188D6D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7.0</w:t>
            </w:r>
          </w:p>
        </w:tc>
        <w:tc>
          <w:tcPr>
            <w:tcW w:w="710" w:type="dxa"/>
          </w:tcPr>
          <w:p w14:paraId="6D93A914" w14:textId="465115B4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</w:tcPr>
          <w:p w14:paraId="54CA5076" w14:textId="7620256D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</w:tcPr>
          <w:p w14:paraId="707DA3CB" w14:textId="4D6BF3CC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</w:tcPr>
          <w:p w14:paraId="1F01964A" w14:textId="5CA76542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-)</w:t>
            </w:r>
          </w:p>
        </w:tc>
        <w:tc>
          <w:tcPr>
            <w:tcW w:w="545" w:type="dxa"/>
          </w:tcPr>
          <w:p w14:paraId="1AEF4BF5" w14:textId="49F0BCE4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4608D0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</w:tcPr>
          <w:p w14:paraId="473946DF" w14:textId="68054F76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</w:tcPr>
          <w:p w14:paraId="2C7190B9" w14:textId="325FB8F9" w:rsidR="00C835BF" w:rsidRPr="002249F9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 w:hint="eastAsia"/>
                <w:color w:val="000000" w:themeColor="text1"/>
                <w:sz w:val="21"/>
                <w:szCs w:val="21"/>
              </w:rPr>
              <w:t>(</w:t>
            </w:r>
            <w:r>
              <w:rPr>
                <w:rFonts w:eastAsia="ＭＳ 明朝"/>
                <w:color w:val="000000" w:themeColor="text1"/>
                <w:sz w:val="21"/>
                <w:szCs w:val="21"/>
              </w:rPr>
              <w:t>-)</w:t>
            </w:r>
          </w:p>
        </w:tc>
        <w:tc>
          <w:tcPr>
            <w:tcW w:w="1273" w:type="dxa"/>
          </w:tcPr>
          <w:p w14:paraId="7CE50E33" w14:textId="6DA5A043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</w:tcPr>
          <w:p w14:paraId="6941BCE2" w14:textId="7A1B1AEE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iver</w:t>
            </w:r>
          </w:p>
        </w:tc>
      </w:tr>
      <w:tr w:rsidR="00CD5197" w14:paraId="6CA151FB" w14:textId="77777777" w:rsidTr="00D35235">
        <w:trPr>
          <w:trHeight w:val="281"/>
        </w:trPr>
        <w:tc>
          <w:tcPr>
            <w:tcW w:w="801" w:type="dxa"/>
            <w:tcBorders>
              <w:bottom w:val="single" w:sz="12" w:space="0" w:color="000000"/>
            </w:tcBorders>
          </w:tcPr>
          <w:p w14:paraId="7B73C784" w14:textId="77777777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17</w:t>
            </w:r>
          </w:p>
        </w:tc>
        <w:tc>
          <w:tcPr>
            <w:tcW w:w="639" w:type="dxa"/>
            <w:tcBorders>
              <w:bottom w:val="single" w:sz="12" w:space="0" w:color="000000"/>
            </w:tcBorders>
          </w:tcPr>
          <w:p w14:paraId="23BA0DB0" w14:textId="20D7DE3F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64</w:t>
            </w:r>
          </w:p>
        </w:tc>
        <w:tc>
          <w:tcPr>
            <w:tcW w:w="872" w:type="dxa"/>
            <w:tcBorders>
              <w:bottom w:val="single" w:sz="12" w:space="0" w:color="000000"/>
            </w:tcBorders>
          </w:tcPr>
          <w:p w14:paraId="33ABE0CB" w14:textId="3B91FE3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F</w:t>
            </w:r>
          </w:p>
        </w:tc>
        <w:tc>
          <w:tcPr>
            <w:tcW w:w="983" w:type="dxa"/>
            <w:tcBorders>
              <w:bottom w:val="single" w:sz="12" w:space="0" w:color="000000"/>
            </w:tcBorders>
          </w:tcPr>
          <w:p w14:paraId="63DBAD00" w14:textId="3E0DC0FF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Rb</w:t>
            </w:r>
          </w:p>
        </w:tc>
        <w:tc>
          <w:tcPr>
            <w:tcW w:w="1207" w:type="dxa"/>
            <w:tcBorders>
              <w:bottom w:val="single" w:sz="12" w:space="0" w:color="000000"/>
            </w:tcBorders>
          </w:tcPr>
          <w:p w14:paraId="7D88D05B" w14:textId="792369F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36.4</w:t>
            </w:r>
          </w:p>
        </w:tc>
        <w:tc>
          <w:tcPr>
            <w:tcW w:w="710" w:type="dxa"/>
            <w:tcBorders>
              <w:bottom w:val="single" w:sz="12" w:space="0" w:color="000000"/>
            </w:tcBorders>
          </w:tcPr>
          <w:p w14:paraId="04AE40D4" w14:textId="59F3CEE8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27" w:type="dxa"/>
            <w:tcBorders>
              <w:bottom w:val="single" w:sz="12" w:space="0" w:color="000000"/>
            </w:tcBorders>
          </w:tcPr>
          <w:p w14:paraId="2BF9AB9B" w14:textId="391EDAC3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Surgery</w:t>
            </w:r>
          </w:p>
        </w:tc>
        <w:tc>
          <w:tcPr>
            <w:tcW w:w="1063" w:type="dxa"/>
            <w:tcBorders>
              <w:bottom w:val="single" w:sz="12" w:space="0" w:color="000000"/>
            </w:tcBorders>
          </w:tcPr>
          <w:p w14:paraId="243921B1" w14:textId="4174BB6A" w:rsidR="00C835BF" w:rsidRPr="00104B78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W</w:t>
            </w:r>
            <w:r w:rsidR="000F3BF7" w:rsidRPr="00104B78">
              <w:rPr>
                <w:rFonts w:eastAsia="ＭＳ 明朝"/>
                <w:color w:val="000000" w:themeColor="text1"/>
                <w:sz w:val="21"/>
                <w:szCs w:val="21"/>
              </w:rPr>
              <w:t>ell</w:t>
            </w:r>
          </w:p>
        </w:tc>
        <w:tc>
          <w:tcPr>
            <w:tcW w:w="554" w:type="dxa"/>
            <w:tcBorders>
              <w:bottom w:val="single" w:sz="12" w:space="0" w:color="000000"/>
            </w:tcBorders>
          </w:tcPr>
          <w:p w14:paraId="3ECE489C" w14:textId="4531412F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545" w:type="dxa"/>
            <w:tcBorders>
              <w:bottom w:val="single" w:sz="12" w:space="0" w:color="000000"/>
            </w:tcBorders>
          </w:tcPr>
          <w:p w14:paraId="0AC46330" w14:textId="04600DC0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4608D0">
              <w:rPr>
                <w:rFonts w:eastAsia="ＭＳ 明朝"/>
                <w:color w:val="000000" w:themeColor="text1"/>
                <w:sz w:val="21"/>
                <w:szCs w:val="21"/>
              </w:rPr>
              <w:t>(+)</w:t>
            </w:r>
          </w:p>
        </w:tc>
        <w:tc>
          <w:tcPr>
            <w:tcW w:w="692" w:type="dxa"/>
            <w:tcBorders>
              <w:bottom w:val="single" w:sz="12" w:space="0" w:color="000000"/>
            </w:tcBorders>
          </w:tcPr>
          <w:p w14:paraId="47B18741" w14:textId="0AC448B1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113" w:type="dxa"/>
            <w:tcBorders>
              <w:bottom w:val="single" w:sz="12" w:space="0" w:color="000000"/>
            </w:tcBorders>
          </w:tcPr>
          <w:p w14:paraId="2A715C89" w14:textId="3646B756" w:rsidR="00C835BF" w:rsidRPr="002249F9" w:rsidRDefault="00D75278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>
              <w:rPr>
                <w:rFonts w:eastAsia="ＭＳ 明朝"/>
                <w:color w:val="000000" w:themeColor="text1"/>
                <w:sz w:val="21"/>
                <w:szCs w:val="21"/>
              </w:rPr>
              <w:t>U</w:t>
            </w:r>
            <w:r w:rsidR="000F3BF7">
              <w:rPr>
                <w:rFonts w:eastAsia="ＭＳ 明朝"/>
                <w:color w:val="000000" w:themeColor="text1"/>
                <w:sz w:val="21"/>
                <w:szCs w:val="21"/>
              </w:rPr>
              <w:t>nknown</w:t>
            </w:r>
          </w:p>
        </w:tc>
        <w:tc>
          <w:tcPr>
            <w:tcW w:w="1273" w:type="dxa"/>
            <w:tcBorders>
              <w:bottom w:val="single" w:sz="12" w:space="0" w:color="000000"/>
            </w:tcBorders>
          </w:tcPr>
          <w:p w14:paraId="1DA77B45" w14:textId="1BFBCA1C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2249F9">
              <w:rPr>
                <w:rFonts w:eastAsia="ＭＳ 明朝" w:hint="eastAsia"/>
                <w:color w:val="000000" w:themeColor="text1"/>
                <w:sz w:val="21"/>
                <w:szCs w:val="21"/>
              </w:rPr>
              <w:t>n/a</w:t>
            </w:r>
          </w:p>
        </w:tc>
        <w:tc>
          <w:tcPr>
            <w:tcW w:w="1531" w:type="dxa"/>
            <w:tcBorders>
              <w:bottom w:val="single" w:sz="12" w:space="0" w:color="000000"/>
            </w:tcBorders>
          </w:tcPr>
          <w:p w14:paraId="2B1DEC19" w14:textId="7A5EB089" w:rsidR="00C835BF" w:rsidRPr="00104B78" w:rsidRDefault="000F3BF7" w:rsidP="00C835BF">
            <w:pPr>
              <w:rPr>
                <w:rFonts w:eastAsia="ＭＳ 明朝"/>
                <w:color w:val="000000" w:themeColor="text1"/>
                <w:sz w:val="21"/>
                <w:szCs w:val="21"/>
              </w:rPr>
            </w:pPr>
            <w:r w:rsidRPr="00104B78">
              <w:rPr>
                <w:rFonts w:eastAsia="ＭＳ 明朝"/>
                <w:color w:val="000000" w:themeColor="text1"/>
                <w:sz w:val="21"/>
                <w:szCs w:val="21"/>
              </w:rPr>
              <w:t>L/N</w:t>
            </w:r>
          </w:p>
        </w:tc>
      </w:tr>
    </w:tbl>
    <w:p w14:paraId="072B8BF5" w14:textId="77777777" w:rsidR="008A28D3" w:rsidRDefault="008A28D3" w:rsidP="00104B78">
      <w:pPr>
        <w:rPr>
          <w:rFonts w:eastAsia="ＭＳ Ｐ明朝"/>
          <w:color w:val="000000" w:themeColor="text1"/>
          <w:sz w:val="21"/>
          <w:szCs w:val="21"/>
        </w:rPr>
      </w:pPr>
    </w:p>
    <w:p w14:paraId="14EAEADA" w14:textId="0F356439" w:rsidR="00972136" w:rsidRDefault="003F49E7" w:rsidP="00104B78">
      <w:pPr>
        <w:rPr>
          <w:rFonts w:eastAsia="ＭＳ Ｐ明朝"/>
          <w:color w:val="000000" w:themeColor="text1"/>
          <w:sz w:val="21"/>
          <w:szCs w:val="21"/>
        </w:rPr>
      </w:pPr>
      <w:r>
        <w:rPr>
          <w:rFonts w:eastAsia="ＭＳ Ｐ明朝"/>
          <w:color w:val="000000" w:themeColor="text1"/>
          <w:sz w:val="21"/>
          <w:szCs w:val="21"/>
        </w:rPr>
        <w:lastRenderedPageBreak/>
        <w:t>Of the</w:t>
      </w:r>
      <w:r w:rsidRPr="00104B78">
        <w:rPr>
          <w:rFonts w:eastAsia="ＭＳ Ｐ明朝"/>
          <w:color w:val="000000" w:themeColor="text1"/>
          <w:sz w:val="21"/>
          <w:szCs w:val="21"/>
        </w:rPr>
        <w:t xml:space="preserve"> 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 xml:space="preserve">total 17 lesions, 13 were located in </w:t>
      </w:r>
      <w:r>
        <w:rPr>
          <w:rFonts w:eastAsia="ＭＳ Ｐ明朝"/>
          <w:color w:val="000000" w:themeColor="text1"/>
          <w:sz w:val="21"/>
          <w:szCs w:val="21"/>
        </w:rPr>
        <w:t xml:space="preserve">the 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 xml:space="preserve">rectum, 11 </w:t>
      </w:r>
      <w:r w:rsidR="000A4AC7">
        <w:rPr>
          <w:rFonts w:eastAsia="ＭＳ Ｐ明朝"/>
          <w:color w:val="000000" w:themeColor="text1"/>
          <w:sz w:val="21"/>
          <w:szCs w:val="21"/>
        </w:rPr>
        <w:t>invaded the vessels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 xml:space="preserve">, and 12 </w:t>
      </w:r>
      <w:r w:rsidR="000A4AC7">
        <w:rPr>
          <w:rFonts w:eastAsia="ＭＳ Ｐ明朝"/>
          <w:color w:val="000000" w:themeColor="text1"/>
          <w:sz w:val="21"/>
          <w:szCs w:val="21"/>
        </w:rPr>
        <w:t>had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 xml:space="preserve"> distant metastas</w:t>
      </w:r>
      <w:r w:rsidR="000A4AC7">
        <w:rPr>
          <w:rFonts w:eastAsia="ＭＳ Ｐ明朝"/>
          <w:color w:val="000000" w:themeColor="text1"/>
          <w:sz w:val="21"/>
          <w:szCs w:val="21"/>
        </w:rPr>
        <w:t>e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>s (</w:t>
      </w:r>
      <w:r>
        <w:rPr>
          <w:rFonts w:eastAsia="ＭＳ Ｐ明朝"/>
          <w:color w:val="000000" w:themeColor="text1"/>
          <w:sz w:val="21"/>
          <w:szCs w:val="21"/>
        </w:rPr>
        <w:t>liver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 xml:space="preserve"> or </w:t>
      </w:r>
      <w:r>
        <w:rPr>
          <w:rFonts w:eastAsia="ＭＳ Ｐ明朝"/>
          <w:color w:val="000000" w:themeColor="text1"/>
          <w:sz w:val="21"/>
          <w:szCs w:val="21"/>
        </w:rPr>
        <w:t>lung</w:t>
      </w:r>
      <w:r w:rsidR="000A4AC7">
        <w:rPr>
          <w:rFonts w:eastAsia="ＭＳ Ｐ明朝"/>
          <w:color w:val="000000" w:themeColor="text1"/>
          <w:sz w:val="21"/>
          <w:szCs w:val="21"/>
        </w:rPr>
        <w:t>s</w:t>
      </w:r>
      <w:r w:rsidR="000F3BF7" w:rsidRPr="00104B78">
        <w:rPr>
          <w:rFonts w:eastAsia="ＭＳ Ｐ明朝"/>
          <w:color w:val="000000" w:themeColor="text1"/>
          <w:sz w:val="21"/>
          <w:szCs w:val="21"/>
        </w:rPr>
        <w:t>).</w:t>
      </w:r>
      <w:r w:rsidR="00104B78">
        <w:rPr>
          <w:rFonts w:eastAsia="ＭＳ Ｐ明朝"/>
          <w:color w:val="000000" w:themeColor="text1"/>
          <w:sz w:val="21"/>
          <w:szCs w:val="21"/>
        </w:rPr>
        <w:t xml:space="preserve"> </w:t>
      </w:r>
    </w:p>
    <w:p w14:paraId="34E19FFA" w14:textId="0E5291A9" w:rsidR="002757CF" w:rsidRPr="00104B78" w:rsidRDefault="000F3BF7" w:rsidP="00104B78">
      <w:pPr>
        <w:rPr>
          <w:rFonts w:eastAsia="ＭＳ Ｐ明朝"/>
          <w:color w:val="000000" w:themeColor="text1"/>
          <w:sz w:val="21"/>
          <w:szCs w:val="21"/>
        </w:rPr>
      </w:pPr>
      <w:r w:rsidRPr="00104B78">
        <w:rPr>
          <w:color w:val="000000" w:themeColor="text1"/>
          <w:sz w:val="21"/>
          <w:szCs w:val="21"/>
        </w:rPr>
        <w:t>CRD</w:t>
      </w:r>
      <w:r w:rsidR="001C1ADE" w:rsidRPr="00104B78">
        <w:rPr>
          <w:color w:val="000000" w:themeColor="text1"/>
          <w:sz w:val="21"/>
          <w:szCs w:val="21"/>
        </w:rPr>
        <w:t>,</w:t>
      </w:r>
      <w:r w:rsidRPr="00104B78">
        <w:rPr>
          <w:color w:val="000000" w:themeColor="text1"/>
          <w:sz w:val="21"/>
          <w:szCs w:val="21"/>
        </w:rPr>
        <w:t xml:space="preserve"> cancer-related</w:t>
      </w:r>
      <w:r w:rsidR="00C759D8" w:rsidRPr="00104B78">
        <w:rPr>
          <w:color w:val="000000" w:themeColor="text1"/>
          <w:sz w:val="21"/>
          <w:szCs w:val="21"/>
        </w:rPr>
        <w:t xml:space="preserve"> death</w:t>
      </w:r>
      <w:r w:rsidRPr="00104B78">
        <w:rPr>
          <w:color w:val="000000" w:themeColor="text1"/>
          <w:sz w:val="21"/>
          <w:szCs w:val="21"/>
        </w:rPr>
        <w:t>;</w:t>
      </w:r>
      <w:r w:rsidRPr="008A46B3">
        <w:rPr>
          <w:color w:val="000000" w:themeColor="text1"/>
          <w:sz w:val="21"/>
          <w:szCs w:val="21"/>
        </w:rPr>
        <w:t xml:space="preserve"> </w:t>
      </w:r>
      <w:r w:rsidRPr="00A54D00">
        <w:rPr>
          <w:color w:val="000000" w:themeColor="text1"/>
          <w:sz w:val="21"/>
          <w:szCs w:val="21"/>
        </w:rPr>
        <w:t>LNM, lymph node metastasis;</w:t>
      </w:r>
      <w:r>
        <w:rPr>
          <w:color w:val="000000" w:themeColor="text1"/>
          <w:sz w:val="21"/>
          <w:szCs w:val="21"/>
        </w:rPr>
        <w:t xml:space="preserve"> ** Risk factors </w:t>
      </w:r>
      <w:r w:rsidR="003F49E7">
        <w:rPr>
          <w:color w:val="000000" w:themeColor="text1"/>
          <w:sz w:val="21"/>
          <w:szCs w:val="21"/>
        </w:rPr>
        <w:t>for</w:t>
      </w:r>
      <w:r>
        <w:rPr>
          <w:color w:val="000000" w:themeColor="text1"/>
          <w:sz w:val="21"/>
          <w:szCs w:val="21"/>
        </w:rPr>
        <w:t xml:space="preserve"> LNM included </w:t>
      </w:r>
      <w:r w:rsidR="003F49E7">
        <w:rPr>
          <w:color w:val="000000" w:themeColor="text1"/>
          <w:sz w:val="21"/>
          <w:szCs w:val="21"/>
        </w:rPr>
        <w:t>histological</w:t>
      </w:r>
      <w:r>
        <w:rPr>
          <w:color w:val="000000" w:themeColor="text1"/>
          <w:sz w:val="21"/>
          <w:szCs w:val="21"/>
        </w:rPr>
        <w:t xml:space="preserve"> findings of </w:t>
      </w:r>
      <w:r w:rsidR="00DB3427">
        <w:rPr>
          <w:color w:val="000000" w:themeColor="text1"/>
          <w:sz w:val="21"/>
          <w:szCs w:val="21"/>
        </w:rPr>
        <w:t xml:space="preserve">the </w:t>
      </w:r>
      <w:r>
        <w:rPr>
          <w:color w:val="000000" w:themeColor="text1"/>
          <w:sz w:val="21"/>
          <w:szCs w:val="21"/>
        </w:rPr>
        <w:t>poorly differentiated component, mucinous adenocarcinoma component, signet ring cell component, or budding grade 2 or 3;</w:t>
      </w:r>
      <w:r w:rsidRPr="00104B78">
        <w:rPr>
          <w:color w:val="000000" w:themeColor="text1"/>
          <w:sz w:val="21"/>
          <w:szCs w:val="21"/>
        </w:rPr>
        <w:t xml:space="preserve"> Ly, </w:t>
      </w:r>
      <w:r w:rsidR="00B93E73" w:rsidRPr="00104B78">
        <w:rPr>
          <w:color w:val="000000" w:themeColor="text1"/>
          <w:sz w:val="21"/>
          <w:szCs w:val="21"/>
        </w:rPr>
        <w:t>lymph</w:t>
      </w:r>
      <w:r w:rsidR="00B93E73">
        <w:rPr>
          <w:color w:val="000000" w:themeColor="text1"/>
          <w:sz w:val="21"/>
          <w:szCs w:val="21"/>
        </w:rPr>
        <w:t>atic</w:t>
      </w:r>
      <w:r w:rsidR="00B93E73" w:rsidRPr="00104B78">
        <w:rPr>
          <w:color w:val="000000" w:themeColor="text1"/>
          <w:sz w:val="21"/>
          <w:szCs w:val="21"/>
        </w:rPr>
        <w:t xml:space="preserve"> </w:t>
      </w:r>
      <w:r w:rsidRPr="00104B78">
        <w:rPr>
          <w:color w:val="000000" w:themeColor="text1"/>
          <w:sz w:val="21"/>
          <w:szCs w:val="21"/>
        </w:rPr>
        <w:t>invasion; V, v</w:t>
      </w:r>
      <w:r w:rsidR="00B93E73">
        <w:rPr>
          <w:color w:val="000000" w:themeColor="text1"/>
          <w:sz w:val="21"/>
          <w:szCs w:val="21"/>
        </w:rPr>
        <w:t>en</w:t>
      </w:r>
      <w:r w:rsidR="000A4AC7">
        <w:rPr>
          <w:color w:val="000000" w:themeColor="text1"/>
          <w:sz w:val="21"/>
          <w:szCs w:val="21"/>
        </w:rPr>
        <w:t>o</w:t>
      </w:r>
      <w:r w:rsidR="00B93E73">
        <w:rPr>
          <w:color w:val="000000" w:themeColor="text1"/>
          <w:sz w:val="21"/>
          <w:szCs w:val="21"/>
        </w:rPr>
        <w:t>us</w:t>
      </w:r>
      <w:r w:rsidRPr="00104B78">
        <w:rPr>
          <w:color w:val="000000" w:themeColor="text1"/>
          <w:sz w:val="21"/>
          <w:szCs w:val="21"/>
        </w:rPr>
        <w:t xml:space="preserve"> invasion; </w:t>
      </w:r>
      <w:r>
        <w:rPr>
          <w:color w:val="000000" w:themeColor="text1"/>
          <w:sz w:val="21"/>
          <w:szCs w:val="21"/>
        </w:rPr>
        <w:t>VM, vertical margin; ER, endoscopic resection</w:t>
      </w:r>
      <w:r w:rsidRPr="00104B78">
        <w:rPr>
          <w:color w:val="000000" w:themeColor="text1"/>
          <w:sz w:val="21"/>
          <w:szCs w:val="21"/>
        </w:rPr>
        <w:t>; C, cecum; D</w:t>
      </w:r>
      <w:r>
        <w:rPr>
          <w:rFonts w:eastAsia="游明朝"/>
          <w:color w:val="000000"/>
          <w:sz w:val="21"/>
          <w:szCs w:val="21"/>
        </w:rPr>
        <w:t>, descending colon</w:t>
      </w:r>
      <w:r w:rsidRPr="00104B78">
        <w:rPr>
          <w:color w:val="000000" w:themeColor="text1"/>
          <w:sz w:val="21"/>
          <w:szCs w:val="21"/>
        </w:rPr>
        <w:t>; S, sigmoid colon; Ra, upper rectum; Rb, lower rectum.</w:t>
      </w:r>
      <w:r w:rsidR="003F49E7">
        <w:rPr>
          <w:rFonts w:eastAsia="ＭＳ Ｐ明朝"/>
          <w:color w:val="000000" w:themeColor="text1"/>
          <w:sz w:val="21"/>
          <w:szCs w:val="21"/>
        </w:rPr>
        <w:t xml:space="preserve"> </w:t>
      </w:r>
      <w:r w:rsidRPr="00104B78">
        <w:rPr>
          <w:rFonts w:eastAsia="ＭＳ Ｐ明朝"/>
          <w:color w:val="000000" w:themeColor="text1"/>
          <w:sz w:val="21"/>
          <w:szCs w:val="21"/>
        </w:rPr>
        <w:t>ESD; endoscopic submucosal dissection,</w:t>
      </w:r>
      <w:r w:rsidR="00104B78">
        <w:rPr>
          <w:rFonts w:eastAsia="ＭＳ Ｐ明朝"/>
          <w:color w:val="000000" w:themeColor="text1"/>
          <w:sz w:val="21"/>
          <w:szCs w:val="21"/>
        </w:rPr>
        <w:t xml:space="preserve"> </w:t>
      </w:r>
      <w:proofErr w:type="spellStart"/>
      <w:r w:rsidR="00091803" w:rsidRPr="00104B78">
        <w:rPr>
          <w:color w:val="000000" w:themeColor="text1"/>
          <w:sz w:val="21"/>
          <w:szCs w:val="21"/>
        </w:rPr>
        <w:t>pEMR</w:t>
      </w:r>
      <w:proofErr w:type="spellEnd"/>
      <w:r w:rsidR="001C1ADE" w:rsidRPr="00104B78">
        <w:rPr>
          <w:color w:val="000000" w:themeColor="text1"/>
          <w:sz w:val="21"/>
          <w:szCs w:val="21"/>
        </w:rPr>
        <w:t>;</w:t>
      </w:r>
      <w:r w:rsidR="00091803" w:rsidRPr="00104B78">
        <w:rPr>
          <w:color w:val="000000" w:themeColor="text1"/>
          <w:sz w:val="21"/>
          <w:szCs w:val="21"/>
        </w:rPr>
        <w:t xml:space="preserve"> piecemeal EMR,</w:t>
      </w:r>
      <w:r w:rsidR="00EE51A7" w:rsidRPr="00104B78">
        <w:rPr>
          <w:color w:val="000000" w:themeColor="text1"/>
          <w:sz w:val="21"/>
          <w:szCs w:val="21"/>
        </w:rPr>
        <w:t xml:space="preserve"> well</w:t>
      </w:r>
      <w:r w:rsidR="001C1ADE" w:rsidRPr="00104B78">
        <w:rPr>
          <w:color w:val="000000" w:themeColor="text1"/>
          <w:sz w:val="21"/>
          <w:szCs w:val="21"/>
        </w:rPr>
        <w:t>;</w:t>
      </w:r>
      <w:r w:rsidR="00EE51A7" w:rsidRPr="00104B78">
        <w:rPr>
          <w:color w:val="000000" w:themeColor="text1"/>
          <w:sz w:val="21"/>
          <w:szCs w:val="21"/>
        </w:rPr>
        <w:t xml:space="preserve"> tubular adenocarcinoma well differentiated, mod</w:t>
      </w:r>
      <w:r w:rsidR="001C1ADE" w:rsidRPr="00104B78">
        <w:rPr>
          <w:color w:val="000000" w:themeColor="text1"/>
          <w:sz w:val="21"/>
          <w:szCs w:val="21"/>
        </w:rPr>
        <w:t>;</w:t>
      </w:r>
      <w:r w:rsidR="00EE51A7" w:rsidRPr="00104B78">
        <w:rPr>
          <w:color w:val="000000" w:themeColor="text1"/>
          <w:sz w:val="21"/>
          <w:szCs w:val="21"/>
        </w:rPr>
        <w:t xml:space="preserve"> tubular adenoma moderately differentiated,</w:t>
      </w:r>
      <w:r w:rsidR="00972136">
        <w:rPr>
          <w:color w:val="000000" w:themeColor="text1"/>
          <w:sz w:val="21"/>
          <w:szCs w:val="21"/>
        </w:rPr>
        <w:t xml:space="preserve"> </w:t>
      </w:r>
      <w:proofErr w:type="spellStart"/>
      <w:r w:rsidR="00C64709" w:rsidRPr="00104B78">
        <w:rPr>
          <w:color w:val="000000" w:themeColor="text1"/>
          <w:sz w:val="21"/>
          <w:szCs w:val="21"/>
        </w:rPr>
        <w:t>Ao</w:t>
      </w:r>
      <w:proofErr w:type="spellEnd"/>
      <w:r w:rsidR="00AA2204">
        <w:rPr>
          <w:color w:val="000000" w:themeColor="text1"/>
          <w:sz w:val="21"/>
          <w:szCs w:val="21"/>
        </w:rPr>
        <w:t>;</w:t>
      </w:r>
      <w:r w:rsidR="00C64709" w:rsidRPr="00104B78">
        <w:rPr>
          <w:color w:val="000000" w:themeColor="text1"/>
          <w:sz w:val="21"/>
          <w:szCs w:val="21"/>
        </w:rPr>
        <w:t xml:space="preserve"> aorta, L/N</w:t>
      </w:r>
      <w:r w:rsidR="001C1ADE" w:rsidRPr="00104B78">
        <w:rPr>
          <w:color w:val="000000" w:themeColor="text1"/>
          <w:sz w:val="21"/>
          <w:szCs w:val="21"/>
        </w:rPr>
        <w:t>;</w:t>
      </w:r>
      <w:r w:rsidR="00C64709" w:rsidRPr="00104B78">
        <w:rPr>
          <w:color w:val="000000" w:themeColor="text1"/>
          <w:sz w:val="21"/>
          <w:szCs w:val="21"/>
        </w:rPr>
        <w:t xml:space="preserve"> lymph node</w:t>
      </w:r>
      <w:r w:rsidR="00D919DF">
        <w:rPr>
          <w:color w:val="000000" w:themeColor="text1"/>
          <w:sz w:val="21"/>
          <w:szCs w:val="21"/>
        </w:rPr>
        <w:t>,</w:t>
      </w:r>
      <w:r w:rsidR="00AA2204">
        <w:rPr>
          <w:color w:val="000000" w:themeColor="text1"/>
          <w:sz w:val="21"/>
          <w:szCs w:val="21"/>
        </w:rPr>
        <w:t xml:space="preserve"> n/a; not </w:t>
      </w:r>
      <w:r w:rsidR="00B77D33">
        <w:rPr>
          <w:color w:val="000000" w:themeColor="text1"/>
          <w:sz w:val="21"/>
          <w:szCs w:val="21"/>
        </w:rPr>
        <w:t>applicable (because</w:t>
      </w:r>
      <w:r w:rsidR="004F379E">
        <w:rPr>
          <w:color w:val="000000" w:themeColor="text1"/>
          <w:sz w:val="21"/>
          <w:szCs w:val="21"/>
        </w:rPr>
        <w:t xml:space="preserve"> of</w:t>
      </w:r>
      <w:r w:rsidR="00B77D33">
        <w:rPr>
          <w:color w:val="000000" w:themeColor="text1"/>
          <w:sz w:val="21"/>
          <w:szCs w:val="21"/>
        </w:rPr>
        <w:t xml:space="preserve"> primary surgery)</w:t>
      </w:r>
    </w:p>
    <w:sectPr w:rsidR="002757CF" w:rsidRPr="00104B78" w:rsidSect="00EA0897">
      <w:footerReference w:type="even" r:id="rId8"/>
      <w:pgSz w:w="16840" w:h="11900" w:orient="landscape"/>
      <w:pgMar w:top="993" w:right="1985" w:bottom="985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94B7F4" w14:textId="77777777" w:rsidR="004D34F5" w:rsidRDefault="004D34F5">
      <w:r>
        <w:separator/>
      </w:r>
    </w:p>
  </w:endnote>
  <w:endnote w:type="continuationSeparator" w:id="0">
    <w:p w14:paraId="271B2EF9" w14:textId="77777777" w:rsidR="004D34F5" w:rsidRDefault="004D34F5">
      <w:r>
        <w:continuationSeparator/>
      </w:r>
    </w:p>
  </w:endnote>
  <w:endnote w:type="continuationNotice" w:id="1">
    <w:p w14:paraId="037C1093" w14:textId="77777777" w:rsidR="004D34F5" w:rsidRDefault="004D3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4E5EE" w14:textId="77777777" w:rsidR="00447012" w:rsidRDefault="000F3BF7" w:rsidP="00DF5001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6A60A989" w14:textId="77777777" w:rsidR="00447012" w:rsidRDefault="0044701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5EE3C" w14:textId="77777777" w:rsidR="004D34F5" w:rsidRDefault="004D34F5">
      <w:r>
        <w:separator/>
      </w:r>
    </w:p>
  </w:footnote>
  <w:footnote w:type="continuationSeparator" w:id="0">
    <w:p w14:paraId="0D604C95" w14:textId="77777777" w:rsidR="004D34F5" w:rsidRDefault="004D34F5">
      <w:r>
        <w:continuationSeparator/>
      </w:r>
    </w:p>
  </w:footnote>
  <w:footnote w:type="continuationNotice" w:id="1">
    <w:p w14:paraId="77A1F757" w14:textId="77777777" w:rsidR="004D34F5" w:rsidRDefault="004D34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50C7D"/>
    <w:multiLevelType w:val="hybridMultilevel"/>
    <w:tmpl w:val="85CC698E"/>
    <w:lvl w:ilvl="0" w:tplc="E1ECA460">
      <w:start w:val="1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93B0655E" w:tentative="1">
      <w:start w:val="1"/>
      <w:numFmt w:val="aiueoFullWidth"/>
      <w:lvlText w:val="(%2)"/>
      <w:lvlJc w:val="left"/>
      <w:pPr>
        <w:ind w:left="1100" w:hanging="480"/>
      </w:pPr>
    </w:lvl>
    <w:lvl w:ilvl="2" w:tplc="2BB4E1C6" w:tentative="1">
      <w:start w:val="1"/>
      <w:numFmt w:val="decimalEnclosedCircle"/>
      <w:lvlText w:val="%3"/>
      <w:lvlJc w:val="left"/>
      <w:pPr>
        <w:ind w:left="1580" w:hanging="480"/>
      </w:pPr>
    </w:lvl>
    <w:lvl w:ilvl="3" w:tplc="F816F84C" w:tentative="1">
      <w:start w:val="1"/>
      <w:numFmt w:val="decimal"/>
      <w:lvlText w:val="%4."/>
      <w:lvlJc w:val="left"/>
      <w:pPr>
        <w:ind w:left="2060" w:hanging="480"/>
      </w:pPr>
    </w:lvl>
    <w:lvl w:ilvl="4" w:tplc="1B12C654" w:tentative="1">
      <w:start w:val="1"/>
      <w:numFmt w:val="aiueoFullWidth"/>
      <w:lvlText w:val="(%5)"/>
      <w:lvlJc w:val="left"/>
      <w:pPr>
        <w:ind w:left="2540" w:hanging="480"/>
      </w:pPr>
    </w:lvl>
    <w:lvl w:ilvl="5" w:tplc="0816B6B8" w:tentative="1">
      <w:start w:val="1"/>
      <w:numFmt w:val="decimalEnclosedCircle"/>
      <w:lvlText w:val="%6"/>
      <w:lvlJc w:val="left"/>
      <w:pPr>
        <w:ind w:left="3020" w:hanging="480"/>
      </w:pPr>
    </w:lvl>
    <w:lvl w:ilvl="6" w:tplc="5D6ED228" w:tentative="1">
      <w:start w:val="1"/>
      <w:numFmt w:val="decimal"/>
      <w:lvlText w:val="%7."/>
      <w:lvlJc w:val="left"/>
      <w:pPr>
        <w:ind w:left="3500" w:hanging="480"/>
      </w:pPr>
    </w:lvl>
    <w:lvl w:ilvl="7" w:tplc="F81E1880" w:tentative="1">
      <w:start w:val="1"/>
      <w:numFmt w:val="aiueoFullWidth"/>
      <w:lvlText w:val="(%8)"/>
      <w:lvlJc w:val="left"/>
      <w:pPr>
        <w:ind w:left="3980" w:hanging="480"/>
      </w:pPr>
    </w:lvl>
    <w:lvl w:ilvl="8" w:tplc="5AEA1B10" w:tentative="1">
      <w:start w:val="1"/>
      <w:numFmt w:val="decimalEnclosedCircle"/>
      <w:lvlText w:val="%9"/>
      <w:lvlJc w:val="left"/>
      <w:pPr>
        <w:ind w:left="4460" w:hanging="480"/>
      </w:pPr>
    </w:lvl>
  </w:abstractNum>
  <w:abstractNum w:abstractNumId="1" w15:restartNumberingAfterBreak="0">
    <w:nsid w:val="1C6A512A"/>
    <w:multiLevelType w:val="hybridMultilevel"/>
    <w:tmpl w:val="BA587A34"/>
    <w:lvl w:ilvl="0" w:tplc="66F8C8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1610F0" w:tentative="1">
      <w:start w:val="1"/>
      <w:numFmt w:val="aiueoFullWidth"/>
      <w:lvlText w:val="(%2)"/>
      <w:lvlJc w:val="left"/>
      <w:pPr>
        <w:ind w:left="1320" w:hanging="480"/>
      </w:pPr>
    </w:lvl>
    <w:lvl w:ilvl="2" w:tplc="0324E120" w:tentative="1">
      <w:start w:val="1"/>
      <w:numFmt w:val="decimalEnclosedCircle"/>
      <w:lvlText w:val="%3"/>
      <w:lvlJc w:val="left"/>
      <w:pPr>
        <w:ind w:left="1800" w:hanging="480"/>
      </w:pPr>
    </w:lvl>
    <w:lvl w:ilvl="3" w:tplc="3494879A" w:tentative="1">
      <w:start w:val="1"/>
      <w:numFmt w:val="decimal"/>
      <w:lvlText w:val="%4."/>
      <w:lvlJc w:val="left"/>
      <w:pPr>
        <w:ind w:left="2280" w:hanging="480"/>
      </w:pPr>
    </w:lvl>
    <w:lvl w:ilvl="4" w:tplc="A84A93EC" w:tentative="1">
      <w:start w:val="1"/>
      <w:numFmt w:val="aiueoFullWidth"/>
      <w:lvlText w:val="(%5)"/>
      <w:lvlJc w:val="left"/>
      <w:pPr>
        <w:ind w:left="2760" w:hanging="480"/>
      </w:pPr>
    </w:lvl>
    <w:lvl w:ilvl="5" w:tplc="4E9ACEDA" w:tentative="1">
      <w:start w:val="1"/>
      <w:numFmt w:val="decimalEnclosedCircle"/>
      <w:lvlText w:val="%6"/>
      <w:lvlJc w:val="left"/>
      <w:pPr>
        <w:ind w:left="3240" w:hanging="480"/>
      </w:pPr>
    </w:lvl>
    <w:lvl w:ilvl="6" w:tplc="2F369884" w:tentative="1">
      <w:start w:val="1"/>
      <w:numFmt w:val="decimal"/>
      <w:lvlText w:val="%7."/>
      <w:lvlJc w:val="left"/>
      <w:pPr>
        <w:ind w:left="3720" w:hanging="480"/>
      </w:pPr>
    </w:lvl>
    <w:lvl w:ilvl="7" w:tplc="7D70B08C" w:tentative="1">
      <w:start w:val="1"/>
      <w:numFmt w:val="aiueoFullWidth"/>
      <w:lvlText w:val="(%8)"/>
      <w:lvlJc w:val="left"/>
      <w:pPr>
        <w:ind w:left="4200" w:hanging="480"/>
      </w:pPr>
    </w:lvl>
    <w:lvl w:ilvl="8" w:tplc="7BA035D4" w:tentative="1">
      <w:start w:val="1"/>
      <w:numFmt w:val="decimalEnclosedCircle"/>
      <w:lvlText w:val="%9"/>
      <w:lvlJc w:val="left"/>
      <w:pPr>
        <w:ind w:left="4680" w:hanging="480"/>
      </w:pPr>
    </w:lvl>
  </w:abstractNum>
  <w:abstractNum w:abstractNumId="2" w15:restartNumberingAfterBreak="0">
    <w:nsid w:val="41B02E0E"/>
    <w:multiLevelType w:val="hybridMultilevel"/>
    <w:tmpl w:val="AAC0F484"/>
    <w:lvl w:ilvl="0" w:tplc="AD204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B34C60C" w:tentative="1">
      <w:start w:val="1"/>
      <w:numFmt w:val="lowerLetter"/>
      <w:lvlText w:val="%2."/>
      <w:lvlJc w:val="left"/>
      <w:pPr>
        <w:ind w:left="1440" w:hanging="360"/>
      </w:pPr>
    </w:lvl>
    <w:lvl w:ilvl="2" w:tplc="721CF482" w:tentative="1">
      <w:start w:val="1"/>
      <w:numFmt w:val="lowerRoman"/>
      <w:lvlText w:val="%3."/>
      <w:lvlJc w:val="right"/>
      <w:pPr>
        <w:ind w:left="2160" w:hanging="180"/>
      </w:pPr>
    </w:lvl>
    <w:lvl w:ilvl="3" w:tplc="BB009942" w:tentative="1">
      <w:start w:val="1"/>
      <w:numFmt w:val="decimal"/>
      <w:lvlText w:val="%4."/>
      <w:lvlJc w:val="left"/>
      <w:pPr>
        <w:ind w:left="2880" w:hanging="360"/>
      </w:pPr>
    </w:lvl>
    <w:lvl w:ilvl="4" w:tplc="FD80D3DE" w:tentative="1">
      <w:start w:val="1"/>
      <w:numFmt w:val="lowerLetter"/>
      <w:lvlText w:val="%5."/>
      <w:lvlJc w:val="left"/>
      <w:pPr>
        <w:ind w:left="3600" w:hanging="360"/>
      </w:pPr>
    </w:lvl>
    <w:lvl w:ilvl="5" w:tplc="A25A00FE" w:tentative="1">
      <w:start w:val="1"/>
      <w:numFmt w:val="lowerRoman"/>
      <w:lvlText w:val="%6."/>
      <w:lvlJc w:val="right"/>
      <w:pPr>
        <w:ind w:left="4320" w:hanging="180"/>
      </w:pPr>
    </w:lvl>
    <w:lvl w:ilvl="6" w:tplc="777AEBA8" w:tentative="1">
      <w:start w:val="1"/>
      <w:numFmt w:val="decimal"/>
      <w:lvlText w:val="%7."/>
      <w:lvlJc w:val="left"/>
      <w:pPr>
        <w:ind w:left="5040" w:hanging="360"/>
      </w:pPr>
    </w:lvl>
    <w:lvl w:ilvl="7" w:tplc="3D0C47AC" w:tentative="1">
      <w:start w:val="1"/>
      <w:numFmt w:val="lowerLetter"/>
      <w:lvlText w:val="%8."/>
      <w:lvlJc w:val="left"/>
      <w:pPr>
        <w:ind w:left="5760" w:hanging="360"/>
      </w:pPr>
    </w:lvl>
    <w:lvl w:ilvl="8" w:tplc="EF6E03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40B7E"/>
    <w:multiLevelType w:val="hybridMultilevel"/>
    <w:tmpl w:val="27CAB940"/>
    <w:lvl w:ilvl="0" w:tplc="71D6BA9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9EE2BFE6" w:tentative="1">
      <w:start w:val="1"/>
      <w:numFmt w:val="aiueoFullWidth"/>
      <w:lvlText w:val="(%2)"/>
      <w:lvlJc w:val="left"/>
      <w:pPr>
        <w:ind w:left="960" w:hanging="480"/>
      </w:pPr>
    </w:lvl>
    <w:lvl w:ilvl="2" w:tplc="690442E0" w:tentative="1">
      <w:start w:val="1"/>
      <w:numFmt w:val="decimalEnclosedCircle"/>
      <w:lvlText w:val="%3"/>
      <w:lvlJc w:val="left"/>
      <w:pPr>
        <w:ind w:left="1440" w:hanging="480"/>
      </w:pPr>
    </w:lvl>
    <w:lvl w:ilvl="3" w:tplc="E572EBCC" w:tentative="1">
      <w:start w:val="1"/>
      <w:numFmt w:val="decimal"/>
      <w:lvlText w:val="%4."/>
      <w:lvlJc w:val="left"/>
      <w:pPr>
        <w:ind w:left="1920" w:hanging="480"/>
      </w:pPr>
    </w:lvl>
    <w:lvl w:ilvl="4" w:tplc="7414BD9A" w:tentative="1">
      <w:start w:val="1"/>
      <w:numFmt w:val="aiueoFullWidth"/>
      <w:lvlText w:val="(%5)"/>
      <w:lvlJc w:val="left"/>
      <w:pPr>
        <w:ind w:left="2400" w:hanging="480"/>
      </w:pPr>
    </w:lvl>
    <w:lvl w:ilvl="5" w:tplc="560A0FD0" w:tentative="1">
      <w:start w:val="1"/>
      <w:numFmt w:val="decimalEnclosedCircle"/>
      <w:lvlText w:val="%6"/>
      <w:lvlJc w:val="left"/>
      <w:pPr>
        <w:ind w:left="2880" w:hanging="480"/>
      </w:pPr>
    </w:lvl>
    <w:lvl w:ilvl="6" w:tplc="22E064B2" w:tentative="1">
      <w:start w:val="1"/>
      <w:numFmt w:val="decimal"/>
      <w:lvlText w:val="%7."/>
      <w:lvlJc w:val="left"/>
      <w:pPr>
        <w:ind w:left="3360" w:hanging="480"/>
      </w:pPr>
    </w:lvl>
    <w:lvl w:ilvl="7" w:tplc="8648169E" w:tentative="1">
      <w:start w:val="1"/>
      <w:numFmt w:val="aiueoFullWidth"/>
      <w:lvlText w:val="(%8)"/>
      <w:lvlJc w:val="left"/>
      <w:pPr>
        <w:ind w:left="3840" w:hanging="480"/>
      </w:pPr>
    </w:lvl>
    <w:lvl w:ilvl="8" w:tplc="17F684E4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67492E1B"/>
    <w:multiLevelType w:val="hybridMultilevel"/>
    <w:tmpl w:val="9514C6FA"/>
    <w:lvl w:ilvl="0" w:tplc="FF18D38C">
      <w:start w:val="27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45D68BF0" w:tentative="1">
      <w:start w:val="1"/>
      <w:numFmt w:val="aiueoFullWidth"/>
      <w:lvlText w:val="(%2)"/>
      <w:lvlJc w:val="left"/>
      <w:pPr>
        <w:ind w:left="1100" w:hanging="480"/>
      </w:pPr>
    </w:lvl>
    <w:lvl w:ilvl="2" w:tplc="D7A6B7E2" w:tentative="1">
      <w:start w:val="1"/>
      <w:numFmt w:val="decimalEnclosedCircle"/>
      <w:lvlText w:val="%3"/>
      <w:lvlJc w:val="left"/>
      <w:pPr>
        <w:ind w:left="1580" w:hanging="480"/>
      </w:pPr>
    </w:lvl>
    <w:lvl w:ilvl="3" w:tplc="072A1E26" w:tentative="1">
      <w:start w:val="1"/>
      <w:numFmt w:val="decimal"/>
      <w:lvlText w:val="%4."/>
      <w:lvlJc w:val="left"/>
      <w:pPr>
        <w:ind w:left="2060" w:hanging="480"/>
      </w:pPr>
    </w:lvl>
    <w:lvl w:ilvl="4" w:tplc="F872BEC4" w:tentative="1">
      <w:start w:val="1"/>
      <w:numFmt w:val="aiueoFullWidth"/>
      <w:lvlText w:val="(%5)"/>
      <w:lvlJc w:val="left"/>
      <w:pPr>
        <w:ind w:left="2540" w:hanging="480"/>
      </w:pPr>
    </w:lvl>
    <w:lvl w:ilvl="5" w:tplc="FC6418D8" w:tentative="1">
      <w:start w:val="1"/>
      <w:numFmt w:val="decimalEnclosedCircle"/>
      <w:lvlText w:val="%6"/>
      <w:lvlJc w:val="left"/>
      <w:pPr>
        <w:ind w:left="3020" w:hanging="480"/>
      </w:pPr>
    </w:lvl>
    <w:lvl w:ilvl="6" w:tplc="56F0965A" w:tentative="1">
      <w:start w:val="1"/>
      <w:numFmt w:val="decimal"/>
      <w:lvlText w:val="%7."/>
      <w:lvlJc w:val="left"/>
      <w:pPr>
        <w:ind w:left="3500" w:hanging="480"/>
      </w:pPr>
    </w:lvl>
    <w:lvl w:ilvl="7" w:tplc="908E38E6" w:tentative="1">
      <w:start w:val="1"/>
      <w:numFmt w:val="aiueoFullWidth"/>
      <w:lvlText w:val="(%8)"/>
      <w:lvlJc w:val="left"/>
      <w:pPr>
        <w:ind w:left="3980" w:hanging="480"/>
      </w:pPr>
    </w:lvl>
    <w:lvl w:ilvl="8" w:tplc="2660870C" w:tentative="1">
      <w:start w:val="1"/>
      <w:numFmt w:val="decimalEnclosedCircle"/>
      <w:lvlText w:val="%9"/>
      <w:lvlJc w:val="left"/>
      <w:pPr>
        <w:ind w:left="4460" w:hanging="480"/>
      </w:pPr>
    </w:lvl>
  </w:abstractNum>
  <w:abstractNum w:abstractNumId="5" w15:restartNumberingAfterBreak="0">
    <w:nsid w:val="6C5A7AE9"/>
    <w:multiLevelType w:val="hybridMultilevel"/>
    <w:tmpl w:val="34BECFD6"/>
    <w:lvl w:ilvl="0" w:tplc="D2FEF03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5802DEAC" w:tentative="1">
      <w:start w:val="1"/>
      <w:numFmt w:val="aiueoFullWidth"/>
      <w:lvlText w:val="(%2)"/>
      <w:lvlJc w:val="left"/>
      <w:pPr>
        <w:ind w:left="960" w:hanging="480"/>
      </w:pPr>
    </w:lvl>
    <w:lvl w:ilvl="2" w:tplc="1562D80A" w:tentative="1">
      <w:start w:val="1"/>
      <w:numFmt w:val="decimalEnclosedCircle"/>
      <w:lvlText w:val="%3"/>
      <w:lvlJc w:val="left"/>
      <w:pPr>
        <w:ind w:left="1440" w:hanging="480"/>
      </w:pPr>
    </w:lvl>
    <w:lvl w:ilvl="3" w:tplc="71787860" w:tentative="1">
      <w:start w:val="1"/>
      <w:numFmt w:val="decimal"/>
      <w:lvlText w:val="%4."/>
      <w:lvlJc w:val="left"/>
      <w:pPr>
        <w:ind w:left="1920" w:hanging="480"/>
      </w:pPr>
    </w:lvl>
    <w:lvl w:ilvl="4" w:tplc="5C0CC46A" w:tentative="1">
      <w:start w:val="1"/>
      <w:numFmt w:val="aiueoFullWidth"/>
      <w:lvlText w:val="(%5)"/>
      <w:lvlJc w:val="left"/>
      <w:pPr>
        <w:ind w:left="2400" w:hanging="480"/>
      </w:pPr>
    </w:lvl>
    <w:lvl w:ilvl="5" w:tplc="B7664B7A" w:tentative="1">
      <w:start w:val="1"/>
      <w:numFmt w:val="decimalEnclosedCircle"/>
      <w:lvlText w:val="%6"/>
      <w:lvlJc w:val="left"/>
      <w:pPr>
        <w:ind w:left="2880" w:hanging="480"/>
      </w:pPr>
    </w:lvl>
    <w:lvl w:ilvl="6" w:tplc="0C5224FA" w:tentative="1">
      <w:start w:val="1"/>
      <w:numFmt w:val="decimal"/>
      <w:lvlText w:val="%7."/>
      <w:lvlJc w:val="left"/>
      <w:pPr>
        <w:ind w:left="3360" w:hanging="480"/>
      </w:pPr>
    </w:lvl>
    <w:lvl w:ilvl="7" w:tplc="FBC2DF60" w:tentative="1">
      <w:start w:val="1"/>
      <w:numFmt w:val="aiueoFullWidth"/>
      <w:lvlText w:val="(%8)"/>
      <w:lvlJc w:val="left"/>
      <w:pPr>
        <w:ind w:left="3840" w:hanging="480"/>
      </w:pPr>
    </w:lvl>
    <w:lvl w:ilvl="8" w:tplc="F6A8342A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2C5531F"/>
    <w:multiLevelType w:val="hybridMultilevel"/>
    <w:tmpl w:val="85C09BBA"/>
    <w:lvl w:ilvl="0" w:tplc="FF842B7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F9C0230" w:tentative="1">
      <w:start w:val="1"/>
      <w:numFmt w:val="aiueoFullWidth"/>
      <w:lvlText w:val="(%2)"/>
      <w:lvlJc w:val="left"/>
      <w:pPr>
        <w:ind w:left="960" w:hanging="480"/>
      </w:pPr>
    </w:lvl>
    <w:lvl w:ilvl="2" w:tplc="41DC11BC" w:tentative="1">
      <w:start w:val="1"/>
      <w:numFmt w:val="decimalEnclosedCircle"/>
      <w:lvlText w:val="%3"/>
      <w:lvlJc w:val="left"/>
      <w:pPr>
        <w:ind w:left="1440" w:hanging="480"/>
      </w:pPr>
    </w:lvl>
    <w:lvl w:ilvl="3" w:tplc="CF08F1BE" w:tentative="1">
      <w:start w:val="1"/>
      <w:numFmt w:val="decimal"/>
      <w:lvlText w:val="%4."/>
      <w:lvlJc w:val="left"/>
      <w:pPr>
        <w:ind w:left="1920" w:hanging="480"/>
      </w:pPr>
    </w:lvl>
    <w:lvl w:ilvl="4" w:tplc="C382E302" w:tentative="1">
      <w:start w:val="1"/>
      <w:numFmt w:val="aiueoFullWidth"/>
      <w:lvlText w:val="(%5)"/>
      <w:lvlJc w:val="left"/>
      <w:pPr>
        <w:ind w:left="2400" w:hanging="480"/>
      </w:pPr>
    </w:lvl>
    <w:lvl w:ilvl="5" w:tplc="40D8F24E" w:tentative="1">
      <w:start w:val="1"/>
      <w:numFmt w:val="decimalEnclosedCircle"/>
      <w:lvlText w:val="%6"/>
      <w:lvlJc w:val="left"/>
      <w:pPr>
        <w:ind w:left="2880" w:hanging="480"/>
      </w:pPr>
    </w:lvl>
    <w:lvl w:ilvl="6" w:tplc="32068212" w:tentative="1">
      <w:start w:val="1"/>
      <w:numFmt w:val="decimal"/>
      <w:lvlText w:val="%7."/>
      <w:lvlJc w:val="left"/>
      <w:pPr>
        <w:ind w:left="3360" w:hanging="480"/>
      </w:pPr>
    </w:lvl>
    <w:lvl w:ilvl="7" w:tplc="6E46EC36" w:tentative="1">
      <w:start w:val="1"/>
      <w:numFmt w:val="aiueoFullWidth"/>
      <w:lvlText w:val="(%8)"/>
      <w:lvlJc w:val="left"/>
      <w:pPr>
        <w:ind w:left="3840" w:hanging="480"/>
      </w:pPr>
    </w:lvl>
    <w:lvl w:ilvl="8" w:tplc="735E4286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7" w15:restartNumberingAfterBreak="0">
    <w:nsid w:val="78EA03CF"/>
    <w:multiLevelType w:val="hybridMultilevel"/>
    <w:tmpl w:val="CC5EBC4E"/>
    <w:lvl w:ilvl="0" w:tplc="4A1ED04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DE3A0974" w:tentative="1">
      <w:start w:val="1"/>
      <w:numFmt w:val="aiueoFullWidth"/>
      <w:lvlText w:val="(%2)"/>
      <w:lvlJc w:val="left"/>
      <w:pPr>
        <w:ind w:left="960" w:hanging="480"/>
      </w:pPr>
    </w:lvl>
    <w:lvl w:ilvl="2" w:tplc="FDB6D83A" w:tentative="1">
      <w:start w:val="1"/>
      <w:numFmt w:val="decimalEnclosedCircle"/>
      <w:lvlText w:val="%3"/>
      <w:lvlJc w:val="left"/>
      <w:pPr>
        <w:ind w:left="1440" w:hanging="480"/>
      </w:pPr>
    </w:lvl>
    <w:lvl w:ilvl="3" w:tplc="AEE2AF48" w:tentative="1">
      <w:start w:val="1"/>
      <w:numFmt w:val="decimal"/>
      <w:lvlText w:val="%4."/>
      <w:lvlJc w:val="left"/>
      <w:pPr>
        <w:ind w:left="1920" w:hanging="480"/>
      </w:pPr>
    </w:lvl>
    <w:lvl w:ilvl="4" w:tplc="E0AA7EA4" w:tentative="1">
      <w:start w:val="1"/>
      <w:numFmt w:val="aiueoFullWidth"/>
      <w:lvlText w:val="(%5)"/>
      <w:lvlJc w:val="left"/>
      <w:pPr>
        <w:ind w:left="2400" w:hanging="480"/>
      </w:pPr>
    </w:lvl>
    <w:lvl w:ilvl="5" w:tplc="E2D81856" w:tentative="1">
      <w:start w:val="1"/>
      <w:numFmt w:val="decimalEnclosedCircle"/>
      <w:lvlText w:val="%6"/>
      <w:lvlJc w:val="left"/>
      <w:pPr>
        <w:ind w:left="2880" w:hanging="480"/>
      </w:pPr>
    </w:lvl>
    <w:lvl w:ilvl="6" w:tplc="0BEA5148" w:tentative="1">
      <w:start w:val="1"/>
      <w:numFmt w:val="decimal"/>
      <w:lvlText w:val="%7."/>
      <w:lvlJc w:val="left"/>
      <w:pPr>
        <w:ind w:left="3360" w:hanging="480"/>
      </w:pPr>
    </w:lvl>
    <w:lvl w:ilvl="7" w:tplc="BFB07C3C" w:tentative="1">
      <w:start w:val="1"/>
      <w:numFmt w:val="aiueoFullWidth"/>
      <w:lvlText w:val="(%8)"/>
      <w:lvlJc w:val="left"/>
      <w:pPr>
        <w:ind w:left="3840" w:hanging="480"/>
      </w:pPr>
    </w:lvl>
    <w:lvl w:ilvl="8" w:tplc="879E4D40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 w15:restartNumberingAfterBreak="0">
    <w:nsid w:val="7E683415"/>
    <w:multiLevelType w:val="hybridMultilevel"/>
    <w:tmpl w:val="841CBC66"/>
    <w:lvl w:ilvl="0" w:tplc="DA06A642">
      <w:start w:val="1"/>
      <w:numFmt w:val="lowerLetter"/>
      <w:lvlText w:val="%1)"/>
      <w:lvlJc w:val="left"/>
      <w:pPr>
        <w:ind w:left="500" w:hanging="360"/>
      </w:pPr>
      <w:rPr>
        <w:rFonts w:hint="default"/>
      </w:rPr>
    </w:lvl>
    <w:lvl w:ilvl="1" w:tplc="B8C292E6" w:tentative="1">
      <w:start w:val="1"/>
      <w:numFmt w:val="aiueoFullWidth"/>
      <w:lvlText w:val="(%2)"/>
      <w:lvlJc w:val="left"/>
      <w:pPr>
        <w:ind w:left="1100" w:hanging="480"/>
      </w:pPr>
    </w:lvl>
    <w:lvl w:ilvl="2" w:tplc="EC646642" w:tentative="1">
      <w:start w:val="1"/>
      <w:numFmt w:val="decimalEnclosedCircle"/>
      <w:lvlText w:val="%3"/>
      <w:lvlJc w:val="left"/>
      <w:pPr>
        <w:ind w:left="1580" w:hanging="480"/>
      </w:pPr>
    </w:lvl>
    <w:lvl w:ilvl="3" w:tplc="840C24B4" w:tentative="1">
      <w:start w:val="1"/>
      <w:numFmt w:val="decimal"/>
      <w:lvlText w:val="%4."/>
      <w:lvlJc w:val="left"/>
      <w:pPr>
        <w:ind w:left="2060" w:hanging="480"/>
      </w:pPr>
    </w:lvl>
    <w:lvl w:ilvl="4" w:tplc="75CA6AF6" w:tentative="1">
      <w:start w:val="1"/>
      <w:numFmt w:val="aiueoFullWidth"/>
      <w:lvlText w:val="(%5)"/>
      <w:lvlJc w:val="left"/>
      <w:pPr>
        <w:ind w:left="2540" w:hanging="480"/>
      </w:pPr>
    </w:lvl>
    <w:lvl w:ilvl="5" w:tplc="B5AAE126" w:tentative="1">
      <w:start w:val="1"/>
      <w:numFmt w:val="decimalEnclosedCircle"/>
      <w:lvlText w:val="%6"/>
      <w:lvlJc w:val="left"/>
      <w:pPr>
        <w:ind w:left="3020" w:hanging="480"/>
      </w:pPr>
    </w:lvl>
    <w:lvl w:ilvl="6" w:tplc="05944E60" w:tentative="1">
      <w:start w:val="1"/>
      <w:numFmt w:val="decimal"/>
      <w:lvlText w:val="%7."/>
      <w:lvlJc w:val="left"/>
      <w:pPr>
        <w:ind w:left="3500" w:hanging="480"/>
      </w:pPr>
    </w:lvl>
    <w:lvl w:ilvl="7" w:tplc="07C6B464" w:tentative="1">
      <w:start w:val="1"/>
      <w:numFmt w:val="aiueoFullWidth"/>
      <w:lvlText w:val="(%8)"/>
      <w:lvlJc w:val="left"/>
      <w:pPr>
        <w:ind w:left="3980" w:hanging="480"/>
      </w:pPr>
    </w:lvl>
    <w:lvl w:ilvl="8" w:tplc="160870B0" w:tentative="1">
      <w:start w:val="1"/>
      <w:numFmt w:val="decimalEnclosedCircle"/>
      <w:lvlText w:val="%9"/>
      <w:lvlJc w:val="left"/>
      <w:pPr>
        <w:ind w:left="4460" w:hanging="4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8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bordersDoNotSurroundHeader/>
  <w:bordersDoNotSurroundFooter/>
  <w:proofState w:spelling="clean" w:grammar="clean"/>
  <w:trackRevision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TE0NjUwMbMwMjZV0lEKTi0uzszPAykwrwUAXe7tB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astroenter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xezes5p22t0theztd2vwdd5xdt59z05595d&quot;&gt;SM_recurrence2&lt;record-ids&gt;&lt;item&gt;10&lt;/item&gt;&lt;item&gt;53&lt;/item&gt;&lt;item&gt;72&lt;/item&gt;&lt;item&gt;74&lt;/item&gt;&lt;item&gt;77&lt;/item&gt;&lt;item&gt;78&lt;/item&gt;&lt;/record-ids&gt;&lt;/item&gt;&lt;item db-id=&quot;xraxr9ra9rs9r7etpx6przvmwewtpz2paspw&quot;&gt;perforation&lt;record-ids&gt;&lt;item&gt;12&lt;/item&gt;&lt;item&gt;29&lt;/item&gt;&lt;item&gt;31&lt;/item&gt;&lt;/record-ids&gt;&lt;/item&gt;&lt;/Libraries&gt;"/>
  </w:docVars>
  <w:rsids>
    <w:rsidRoot w:val="002A3F04"/>
    <w:rsid w:val="0000152B"/>
    <w:rsid w:val="00002C25"/>
    <w:rsid w:val="00002E8F"/>
    <w:rsid w:val="00004D19"/>
    <w:rsid w:val="000054F5"/>
    <w:rsid w:val="00010D29"/>
    <w:rsid w:val="00013809"/>
    <w:rsid w:val="00014AC6"/>
    <w:rsid w:val="00016F8E"/>
    <w:rsid w:val="00022A00"/>
    <w:rsid w:val="000231FC"/>
    <w:rsid w:val="000247A0"/>
    <w:rsid w:val="00026B19"/>
    <w:rsid w:val="0003017A"/>
    <w:rsid w:val="000307B3"/>
    <w:rsid w:val="00033E59"/>
    <w:rsid w:val="00041AB4"/>
    <w:rsid w:val="00042C06"/>
    <w:rsid w:val="000466FA"/>
    <w:rsid w:val="00055AE3"/>
    <w:rsid w:val="00061DA2"/>
    <w:rsid w:val="0006554D"/>
    <w:rsid w:val="000659CA"/>
    <w:rsid w:val="0007402C"/>
    <w:rsid w:val="00074A54"/>
    <w:rsid w:val="00075280"/>
    <w:rsid w:val="00076D14"/>
    <w:rsid w:val="00080D2F"/>
    <w:rsid w:val="00080E85"/>
    <w:rsid w:val="00084FC3"/>
    <w:rsid w:val="00086091"/>
    <w:rsid w:val="00087C13"/>
    <w:rsid w:val="00091803"/>
    <w:rsid w:val="000932AF"/>
    <w:rsid w:val="00094E2A"/>
    <w:rsid w:val="000962E7"/>
    <w:rsid w:val="000A1F2B"/>
    <w:rsid w:val="000A4AC7"/>
    <w:rsid w:val="000A731A"/>
    <w:rsid w:val="000B6633"/>
    <w:rsid w:val="000B735C"/>
    <w:rsid w:val="000D2A53"/>
    <w:rsid w:val="000D4D1E"/>
    <w:rsid w:val="000E0711"/>
    <w:rsid w:val="000E24C4"/>
    <w:rsid w:val="000E4694"/>
    <w:rsid w:val="000E61F8"/>
    <w:rsid w:val="000F3BF7"/>
    <w:rsid w:val="00104B78"/>
    <w:rsid w:val="001076FD"/>
    <w:rsid w:val="001108A0"/>
    <w:rsid w:val="00111E50"/>
    <w:rsid w:val="00116F59"/>
    <w:rsid w:val="00117D87"/>
    <w:rsid w:val="0012244F"/>
    <w:rsid w:val="0013007A"/>
    <w:rsid w:val="00130C3B"/>
    <w:rsid w:val="00133696"/>
    <w:rsid w:val="00133C18"/>
    <w:rsid w:val="00134011"/>
    <w:rsid w:val="00142478"/>
    <w:rsid w:val="00142ED6"/>
    <w:rsid w:val="001461D2"/>
    <w:rsid w:val="0015550B"/>
    <w:rsid w:val="001569A0"/>
    <w:rsid w:val="00160C2D"/>
    <w:rsid w:val="00162C66"/>
    <w:rsid w:val="00167DC5"/>
    <w:rsid w:val="0017308C"/>
    <w:rsid w:val="001750BB"/>
    <w:rsid w:val="001757AF"/>
    <w:rsid w:val="001776B9"/>
    <w:rsid w:val="00177819"/>
    <w:rsid w:val="00184B2C"/>
    <w:rsid w:val="001877E2"/>
    <w:rsid w:val="00190AD1"/>
    <w:rsid w:val="001922F8"/>
    <w:rsid w:val="00195371"/>
    <w:rsid w:val="001A1A5D"/>
    <w:rsid w:val="001A3874"/>
    <w:rsid w:val="001A554E"/>
    <w:rsid w:val="001A57DD"/>
    <w:rsid w:val="001B0845"/>
    <w:rsid w:val="001B2909"/>
    <w:rsid w:val="001B3BFA"/>
    <w:rsid w:val="001B48A4"/>
    <w:rsid w:val="001B4ACB"/>
    <w:rsid w:val="001C1ADE"/>
    <w:rsid w:val="001C1CFB"/>
    <w:rsid w:val="001C314A"/>
    <w:rsid w:val="001D0BB0"/>
    <w:rsid w:val="001D49AA"/>
    <w:rsid w:val="001D62E1"/>
    <w:rsid w:val="001D7A3B"/>
    <w:rsid w:val="001E0593"/>
    <w:rsid w:val="001E2760"/>
    <w:rsid w:val="001E4277"/>
    <w:rsid w:val="001F146C"/>
    <w:rsid w:val="001F698D"/>
    <w:rsid w:val="001F7E89"/>
    <w:rsid w:val="00200920"/>
    <w:rsid w:val="00202004"/>
    <w:rsid w:val="00202534"/>
    <w:rsid w:val="00202F39"/>
    <w:rsid w:val="00204917"/>
    <w:rsid w:val="0020527E"/>
    <w:rsid w:val="00210CB2"/>
    <w:rsid w:val="00214CE9"/>
    <w:rsid w:val="0021552A"/>
    <w:rsid w:val="002178BE"/>
    <w:rsid w:val="00221661"/>
    <w:rsid w:val="0022401E"/>
    <w:rsid w:val="00224392"/>
    <w:rsid w:val="002249F9"/>
    <w:rsid w:val="00224AEF"/>
    <w:rsid w:val="00224F48"/>
    <w:rsid w:val="002251A2"/>
    <w:rsid w:val="00227E42"/>
    <w:rsid w:val="00230DEB"/>
    <w:rsid w:val="0023282B"/>
    <w:rsid w:val="00234FBD"/>
    <w:rsid w:val="00235181"/>
    <w:rsid w:val="00236E3C"/>
    <w:rsid w:val="00240259"/>
    <w:rsid w:val="00246294"/>
    <w:rsid w:val="002517B9"/>
    <w:rsid w:val="00252EE2"/>
    <w:rsid w:val="0025626B"/>
    <w:rsid w:val="0026055A"/>
    <w:rsid w:val="00262DA5"/>
    <w:rsid w:val="002678F9"/>
    <w:rsid w:val="002710CD"/>
    <w:rsid w:val="002757CF"/>
    <w:rsid w:val="00284C81"/>
    <w:rsid w:val="00297D5F"/>
    <w:rsid w:val="002A3F04"/>
    <w:rsid w:val="002A583F"/>
    <w:rsid w:val="002A626A"/>
    <w:rsid w:val="002A6AE7"/>
    <w:rsid w:val="002A7021"/>
    <w:rsid w:val="002B50C0"/>
    <w:rsid w:val="002C0AB2"/>
    <w:rsid w:val="002D1CBE"/>
    <w:rsid w:val="002D30DB"/>
    <w:rsid w:val="002D3D7E"/>
    <w:rsid w:val="002D7366"/>
    <w:rsid w:val="002D7960"/>
    <w:rsid w:val="002E0F27"/>
    <w:rsid w:val="002E3FE3"/>
    <w:rsid w:val="002E448E"/>
    <w:rsid w:val="002E60C0"/>
    <w:rsid w:val="002E6435"/>
    <w:rsid w:val="002F011B"/>
    <w:rsid w:val="002F2A96"/>
    <w:rsid w:val="002F2C8A"/>
    <w:rsid w:val="002F574F"/>
    <w:rsid w:val="002F72FC"/>
    <w:rsid w:val="00304237"/>
    <w:rsid w:val="00316C63"/>
    <w:rsid w:val="003176B1"/>
    <w:rsid w:val="00324AD0"/>
    <w:rsid w:val="0032793E"/>
    <w:rsid w:val="00330942"/>
    <w:rsid w:val="003366A7"/>
    <w:rsid w:val="00337ED2"/>
    <w:rsid w:val="003415A0"/>
    <w:rsid w:val="00344DC1"/>
    <w:rsid w:val="00362808"/>
    <w:rsid w:val="0036283B"/>
    <w:rsid w:val="00362C0F"/>
    <w:rsid w:val="003666A2"/>
    <w:rsid w:val="00370A4F"/>
    <w:rsid w:val="00373AF6"/>
    <w:rsid w:val="00375E60"/>
    <w:rsid w:val="0037746C"/>
    <w:rsid w:val="00381D04"/>
    <w:rsid w:val="0039251D"/>
    <w:rsid w:val="003A1029"/>
    <w:rsid w:val="003A6648"/>
    <w:rsid w:val="003B5CE1"/>
    <w:rsid w:val="003B6DBF"/>
    <w:rsid w:val="003B7B12"/>
    <w:rsid w:val="003D0FF4"/>
    <w:rsid w:val="003D1874"/>
    <w:rsid w:val="003D3F89"/>
    <w:rsid w:val="003D53E4"/>
    <w:rsid w:val="003D5451"/>
    <w:rsid w:val="003E6367"/>
    <w:rsid w:val="003E6A4C"/>
    <w:rsid w:val="003E78CF"/>
    <w:rsid w:val="003F17C1"/>
    <w:rsid w:val="003F4034"/>
    <w:rsid w:val="003F49E7"/>
    <w:rsid w:val="00403A9A"/>
    <w:rsid w:val="00413BB2"/>
    <w:rsid w:val="00413BC3"/>
    <w:rsid w:val="0041645E"/>
    <w:rsid w:val="004229ED"/>
    <w:rsid w:val="00423560"/>
    <w:rsid w:val="004242AA"/>
    <w:rsid w:val="004303EF"/>
    <w:rsid w:val="00431AF8"/>
    <w:rsid w:val="004321BE"/>
    <w:rsid w:val="00433C87"/>
    <w:rsid w:val="00433D26"/>
    <w:rsid w:val="004347A1"/>
    <w:rsid w:val="00443AC9"/>
    <w:rsid w:val="00443B62"/>
    <w:rsid w:val="00447012"/>
    <w:rsid w:val="004608D0"/>
    <w:rsid w:val="00465CB4"/>
    <w:rsid w:val="00474185"/>
    <w:rsid w:val="004754D0"/>
    <w:rsid w:val="00481FB4"/>
    <w:rsid w:val="004848E5"/>
    <w:rsid w:val="00485652"/>
    <w:rsid w:val="00487A64"/>
    <w:rsid w:val="00491CA0"/>
    <w:rsid w:val="00492264"/>
    <w:rsid w:val="004A2825"/>
    <w:rsid w:val="004A5114"/>
    <w:rsid w:val="004B072C"/>
    <w:rsid w:val="004B0D44"/>
    <w:rsid w:val="004B3ABE"/>
    <w:rsid w:val="004B5A13"/>
    <w:rsid w:val="004B66FD"/>
    <w:rsid w:val="004B6E1D"/>
    <w:rsid w:val="004B7575"/>
    <w:rsid w:val="004C0749"/>
    <w:rsid w:val="004C1348"/>
    <w:rsid w:val="004D19B8"/>
    <w:rsid w:val="004D2003"/>
    <w:rsid w:val="004D34F5"/>
    <w:rsid w:val="004D5FC7"/>
    <w:rsid w:val="004E147A"/>
    <w:rsid w:val="004E1956"/>
    <w:rsid w:val="004E2145"/>
    <w:rsid w:val="004F007F"/>
    <w:rsid w:val="004F379E"/>
    <w:rsid w:val="00505139"/>
    <w:rsid w:val="005069C1"/>
    <w:rsid w:val="00512870"/>
    <w:rsid w:val="005164B5"/>
    <w:rsid w:val="0052282B"/>
    <w:rsid w:val="00523450"/>
    <w:rsid w:val="00524A43"/>
    <w:rsid w:val="005256D8"/>
    <w:rsid w:val="00536A05"/>
    <w:rsid w:val="00536BDB"/>
    <w:rsid w:val="005412B8"/>
    <w:rsid w:val="00541C1A"/>
    <w:rsid w:val="00550F03"/>
    <w:rsid w:val="00551E01"/>
    <w:rsid w:val="00553FC2"/>
    <w:rsid w:val="0055462B"/>
    <w:rsid w:val="00574C8C"/>
    <w:rsid w:val="00575CFE"/>
    <w:rsid w:val="005761AE"/>
    <w:rsid w:val="00580A6B"/>
    <w:rsid w:val="0058184E"/>
    <w:rsid w:val="005878FB"/>
    <w:rsid w:val="005A2E50"/>
    <w:rsid w:val="005A3BA7"/>
    <w:rsid w:val="005A525A"/>
    <w:rsid w:val="005B1CDF"/>
    <w:rsid w:val="005B5C11"/>
    <w:rsid w:val="005B689F"/>
    <w:rsid w:val="005B7B75"/>
    <w:rsid w:val="005C3EBE"/>
    <w:rsid w:val="005C4625"/>
    <w:rsid w:val="005C6601"/>
    <w:rsid w:val="005D4445"/>
    <w:rsid w:val="005D4781"/>
    <w:rsid w:val="005D6121"/>
    <w:rsid w:val="005E524C"/>
    <w:rsid w:val="0060712B"/>
    <w:rsid w:val="00611E91"/>
    <w:rsid w:val="00612766"/>
    <w:rsid w:val="00612857"/>
    <w:rsid w:val="006201DD"/>
    <w:rsid w:val="00631B07"/>
    <w:rsid w:val="00632419"/>
    <w:rsid w:val="006418CA"/>
    <w:rsid w:val="00653145"/>
    <w:rsid w:val="0066217E"/>
    <w:rsid w:val="00670257"/>
    <w:rsid w:val="00672E0D"/>
    <w:rsid w:val="00673BDE"/>
    <w:rsid w:val="00675D1C"/>
    <w:rsid w:val="00683EB5"/>
    <w:rsid w:val="00685E9C"/>
    <w:rsid w:val="00690546"/>
    <w:rsid w:val="00694697"/>
    <w:rsid w:val="006950C5"/>
    <w:rsid w:val="006A0E95"/>
    <w:rsid w:val="006A60A6"/>
    <w:rsid w:val="006A6B42"/>
    <w:rsid w:val="006B4EB3"/>
    <w:rsid w:val="006B59CD"/>
    <w:rsid w:val="006B6E7F"/>
    <w:rsid w:val="006B729D"/>
    <w:rsid w:val="006B7F12"/>
    <w:rsid w:val="006C3110"/>
    <w:rsid w:val="006C331B"/>
    <w:rsid w:val="006C4858"/>
    <w:rsid w:val="006C61ED"/>
    <w:rsid w:val="006C62C5"/>
    <w:rsid w:val="006C6435"/>
    <w:rsid w:val="006C7580"/>
    <w:rsid w:val="006D02B0"/>
    <w:rsid w:val="006D3967"/>
    <w:rsid w:val="006D3B8E"/>
    <w:rsid w:val="006D5D7D"/>
    <w:rsid w:val="006E1153"/>
    <w:rsid w:val="006E1469"/>
    <w:rsid w:val="006E1797"/>
    <w:rsid w:val="006E31DD"/>
    <w:rsid w:val="006E44F0"/>
    <w:rsid w:val="006E47FA"/>
    <w:rsid w:val="006E4EBF"/>
    <w:rsid w:val="006E583E"/>
    <w:rsid w:val="006F1027"/>
    <w:rsid w:val="006F5DEF"/>
    <w:rsid w:val="006F5EFA"/>
    <w:rsid w:val="00701435"/>
    <w:rsid w:val="007017FD"/>
    <w:rsid w:val="00702E56"/>
    <w:rsid w:val="007032DC"/>
    <w:rsid w:val="00704124"/>
    <w:rsid w:val="00710F3B"/>
    <w:rsid w:val="0071304E"/>
    <w:rsid w:val="0072352F"/>
    <w:rsid w:val="007254AF"/>
    <w:rsid w:val="00726BF9"/>
    <w:rsid w:val="00731638"/>
    <w:rsid w:val="00732618"/>
    <w:rsid w:val="00733DAD"/>
    <w:rsid w:val="0073622B"/>
    <w:rsid w:val="00740971"/>
    <w:rsid w:val="00741699"/>
    <w:rsid w:val="00742127"/>
    <w:rsid w:val="0074334E"/>
    <w:rsid w:val="00745411"/>
    <w:rsid w:val="00745A46"/>
    <w:rsid w:val="00750910"/>
    <w:rsid w:val="007567AC"/>
    <w:rsid w:val="0075751E"/>
    <w:rsid w:val="00761738"/>
    <w:rsid w:val="00766325"/>
    <w:rsid w:val="00771F61"/>
    <w:rsid w:val="00784410"/>
    <w:rsid w:val="007850D4"/>
    <w:rsid w:val="00787D44"/>
    <w:rsid w:val="007904B3"/>
    <w:rsid w:val="00790FA5"/>
    <w:rsid w:val="0079286C"/>
    <w:rsid w:val="00797988"/>
    <w:rsid w:val="007B3B69"/>
    <w:rsid w:val="007B4BF7"/>
    <w:rsid w:val="007B5DEA"/>
    <w:rsid w:val="007B6261"/>
    <w:rsid w:val="007C2611"/>
    <w:rsid w:val="007D49C0"/>
    <w:rsid w:val="007D6218"/>
    <w:rsid w:val="007D647B"/>
    <w:rsid w:val="007E47DE"/>
    <w:rsid w:val="007E673F"/>
    <w:rsid w:val="007F1AD8"/>
    <w:rsid w:val="007F71EA"/>
    <w:rsid w:val="00804B6E"/>
    <w:rsid w:val="008144F0"/>
    <w:rsid w:val="008151B7"/>
    <w:rsid w:val="00816DC1"/>
    <w:rsid w:val="0082769F"/>
    <w:rsid w:val="0083154C"/>
    <w:rsid w:val="0083766E"/>
    <w:rsid w:val="0084117E"/>
    <w:rsid w:val="008702C7"/>
    <w:rsid w:val="00871282"/>
    <w:rsid w:val="00871713"/>
    <w:rsid w:val="00874FDF"/>
    <w:rsid w:val="00880034"/>
    <w:rsid w:val="00880529"/>
    <w:rsid w:val="008835BB"/>
    <w:rsid w:val="0089119D"/>
    <w:rsid w:val="00893FE8"/>
    <w:rsid w:val="00895F35"/>
    <w:rsid w:val="00896024"/>
    <w:rsid w:val="008A28D3"/>
    <w:rsid w:val="008A46B3"/>
    <w:rsid w:val="008A5757"/>
    <w:rsid w:val="008A7472"/>
    <w:rsid w:val="008B03C4"/>
    <w:rsid w:val="008C2139"/>
    <w:rsid w:val="008C2A64"/>
    <w:rsid w:val="008D48B0"/>
    <w:rsid w:val="008E08E1"/>
    <w:rsid w:val="008E598B"/>
    <w:rsid w:val="008E66E5"/>
    <w:rsid w:val="008F2494"/>
    <w:rsid w:val="008F583F"/>
    <w:rsid w:val="0090261F"/>
    <w:rsid w:val="00904A30"/>
    <w:rsid w:val="009115F7"/>
    <w:rsid w:val="00913160"/>
    <w:rsid w:val="00914A71"/>
    <w:rsid w:val="0092044E"/>
    <w:rsid w:val="00920905"/>
    <w:rsid w:val="00921FA4"/>
    <w:rsid w:val="00924E8C"/>
    <w:rsid w:val="00931182"/>
    <w:rsid w:val="00931ED6"/>
    <w:rsid w:val="00932537"/>
    <w:rsid w:val="009329FE"/>
    <w:rsid w:val="00933916"/>
    <w:rsid w:val="00936946"/>
    <w:rsid w:val="0094053D"/>
    <w:rsid w:val="009410CB"/>
    <w:rsid w:val="00941CA8"/>
    <w:rsid w:val="009464B2"/>
    <w:rsid w:val="009521E8"/>
    <w:rsid w:val="0095604A"/>
    <w:rsid w:val="009603DA"/>
    <w:rsid w:val="00961044"/>
    <w:rsid w:val="00972136"/>
    <w:rsid w:val="00985D23"/>
    <w:rsid w:val="00987586"/>
    <w:rsid w:val="00987DF7"/>
    <w:rsid w:val="00987F4D"/>
    <w:rsid w:val="00991DDB"/>
    <w:rsid w:val="00991F2D"/>
    <w:rsid w:val="009938A6"/>
    <w:rsid w:val="00993D2D"/>
    <w:rsid w:val="00994F62"/>
    <w:rsid w:val="0099584F"/>
    <w:rsid w:val="009A055E"/>
    <w:rsid w:val="009A4406"/>
    <w:rsid w:val="009A4D97"/>
    <w:rsid w:val="009A4F6D"/>
    <w:rsid w:val="009B428D"/>
    <w:rsid w:val="009D5DDE"/>
    <w:rsid w:val="009E0DC2"/>
    <w:rsid w:val="009E1DCD"/>
    <w:rsid w:val="009E283C"/>
    <w:rsid w:val="009E3BF6"/>
    <w:rsid w:val="009F0B3A"/>
    <w:rsid w:val="009F2D25"/>
    <w:rsid w:val="009F4482"/>
    <w:rsid w:val="009F739D"/>
    <w:rsid w:val="00A04D7D"/>
    <w:rsid w:val="00A04FD8"/>
    <w:rsid w:val="00A1059F"/>
    <w:rsid w:val="00A138A8"/>
    <w:rsid w:val="00A13FA8"/>
    <w:rsid w:val="00A163B0"/>
    <w:rsid w:val="00A21651"/>
    <w:rsid w:val="00A2200B"/>
    <w:rsid w:val="00A2746E"/>
    <w:rsid w:val="00A35600"/>
    <w:rsid w:val="00A44F71"/>
    <w:rsid w:val="00A46CAF"/>
    <w:rsid w:val="00A47848"/>
    <w:rsid w:val="00A47D18"/>
    <w:rsid w:val="00A47F9C"/>
    <w:rsid w:val="00A50257"/>
    <w:rsid w:val="00A5062A"/>
    <w:rsid w:val="00A507D9"/>
    <w:rsid w:val="00A51FA2"/>
    <w:rsid w:val="00A52643"/>
    <w:rsid w:val="00A54826"/>
    <w:rsid w:val="00A54B00"/>
    <w:rsid w:val="00A54D00"/>
    <w:rsid w:val="00A60ECB"/>
    <w:rsid w:val="00A62DBE"/>
    <w:rsid w:val="00A65F6E"/>
    <w:rsid w:val="00A714C7"/>
    <w:rsid w:val="00A71F9C"/>
    <w:rsid w:val="00A740D9"/>
    <w:rsid w:val="00A75962"/>
    <w:rsid w:val="00A76143"/>
    <w:rsid w:val="00A841C9"/>
    <w:rsid w:val="00A86488"/>
    <w:rsid w:val="00A87AD7"/>
    <w:rsid w:val="00AA2204"/>
    <w:rsid w:val="00AA4D2B"/>
    <w:rsid w:val="00AA5B05"/>
    <w:rsid w:val="00AB2CD7"/>
    <w:rsid w:val="00AC2A64"/>
    <w:rsid w:val="00AC7C89"/>
    <w:rsid w:val="00AC7E86"/>
    <w:rsid w:val="00AD456A"/>
    <w:rsid w:val="00AD4748"/>
    <w:rsid w:val="00AE023B"/>
    <w:rsid w:val="00AE0291"/>
    <w:rsid w:val="00AE4F35"/>
    <w:rsid w:val="00B01396"/>
    <w:rsid w:val="00B10868"/>
    <w:rsid w:val="00B162C4"/>
    <w:rsid w:val="00B17CA1"/>
    <w:rsid w:val="00B21880"/>
    <w:rsid w:val="00B222B6"/>
    <w:rsid w:val="00B30B98"/>
    <w:rsid w:val="00B34E02"/>
    <w:rsid w:val="00B37968"/>
    <w:rsid w:val="00B60E36"/>
    <w:rsid w:val="00B62A92"/>
    <w:rsid w:val="00B67CB5"/>
    <w:rsid w:val="00B7354F"/>
    <w:rsid w:val="00B73E60"/>
    <w:rsid w:val="00B757F2"/>
    <w:rsid w:val="00B77D33"/>
    <w:rsid w:val="00B80D16"/>
    <w:rsid w:val="00B84F19"/>
    <w:rsid w:val="00B854CF"/>
    <w:rsid w:val="00B9274D"/>
    <w:rsid w:val="00B92B1F"/>
    <w:rsid w:val="00B93569"/>
    <w:rsid w:val="00B93E73"/>
    <w:rsid w:val="00BA1571"/>
    <w:rsid w:val="00BA263C"/>
    <w:rsid w:val="00BC14A6"/>
    <w:rsid w:val="00BC3794"/>
    <w:rsid w:val="00BC591C"/>
    <w:rsid w:val="00BE12BE"/>
    <w:rsid w:val="00BE2339"/>
    <w:rsid w:val="00BE33BE"/>
    <w:rsid w:val="00C015BC"/>
    <w:rsid w:val="00C03EC4"/>
    <w:rsid w:val="00C04F73"/>
    <w:rsid w:val="00C1676E"/>
    <w:rsid w:val="00C20421"/>
    <w:rsid w:val="00C27E96"/>
    <w:rsid w:val="00C351F9"/>
    <w:rsid w:val="00C40B29"/>
    <w:rsid w:val="00C45558"/>
    <w:rsid w:val="00C50723"/>
    <w:rsid w:val="00C553F2"/>
    <w:rsid w:val="00C63220"/>
    <w:rsid w:val="00C64709"/>
    <w:rsid w:val="00C64B57"/>
    <w:rsid w:val="00C65283"/>
    <w:rsid w:val="00C66B84"/>
    <w:rsid w:val="00C759D8"/>
    <w:rsid w:val="00C779B9"/>
    <w:rsid w:val="00C834E2"/>
    <w:rsid w:val="00C835BF"/>
    <w:rsid w:val="00C93119"/>
    <w:rsid w:val="00CA2355"/>
    <w:rsid w:val="00CA28F8"/>
    <w:rsid w:val="00CA6D60"/>
    <w:rsid w:val="00CA724B"/>
    <w:rsid w:val="00CA7AA0"/>
    <w:rsid w:val="00CB0297"/>
    <w:rsid w:val="00CB111A"/>
    <w:rsid w:val="00CB3F2F"/>
    <w:rsid w:val="00CC4174"/>
    <w:rsid w:val="00CC437F"/>
    <w:rsid w:val="00CC5149"/>
    <w:rsid w:val="00CC77F2"/>
    <w:rsid w:val="00CD079F"/>
    <w:rsid w:val="00CD5197"/>
    <w:rsid w:val="00CD553C"/>
    <w:rsid w:val="00CE09C8"/>
    <w:rsid w:val="00CE2815"/>
    <w:rsid w:val="00CE4E5B"/>
    <w:rsid w:val="00CE6182"/>
    <w:rsid w:val="00CF2562"/>
    <w:rsid w:val="00CF54D5"/>
    <w:rsid w:val="00D03A88"/>
    <w:rsid w:val="00D05F45"/>
    <w:rsid w:val="00D109DA"/>
    <w:rsid w:val="00D12769"/>
    <w:rsid w:val="00D1424A"/>
    <w:rsid w:val="00D22CDB"/>
    <w:rsid w:val="00D23974"/>
    <w:rsid w:val="00D335AC"/>
    <w:rsid w:val="00D35235"/>
    <w:rsid w:val="00D36719"/>
    <w:rsid w:val="00D413B6"/>
    <w:rsid w:val="00D42FEB"/>
    <w:rsid w:val="00D4718F"/>
    <w:rsid w:val="00D539C7"/>
    <w:rsid w:val="00D54204"/>
    <w:rsid w:val="00D60AD2"/>
    <w:rsid w:val="00D60D11"/>
    <w:rsid w:val="00D65615"/>
    <w:rsid w:val="00D65D1F"/>
    <w:rsid w:val="00D7000C"/>
    <w:rsid w:val="00D73B45"/>
    <w:rsid w:val="00D75278"/>
    <w:rsid w:val="00D7696B"/>
    <w:rsid w:val="00D778F0"/>
    <w:rsid w:val="00D876EA"/>
    <w:rsid w:val="00D919DF"/>
    <w:rsid w:val="00D91FC1"/>
    <w:rsid w:val="00D9251A"/>
    <w:rsid w:val="00D92D86"/>
    <w:rsid w:val="00D959CD"/>
    <w:rsid w:val="00D9791D"/>
    <w:rsid w:val="00DA0426"/>
    <w:rsid w:val="00DA123F"/>
    <w:rsid w:val="00DA3D9F"/>
    <w:rsid w:val="00DB28F6"/>
    <w:rsid w:val="00DB3314"/>
    <w:rsid w:val="00DB3427"/>
    <w:rsid w:val="00DB393D"/>
    <w:rsid w:val="00DC4CA2"/>
    <w:rsid w:val="00DC586F"/>
    <w:rsid w:val="00DD2E80"/>
    <w:rsid w:val="00DD78F3"/>
    <w:rsid w:val="00DD7CF1"/>
    <w:rsid w:val="00DE3574"/>
    <w:rsid w:val="00DF1B0B"/>
    <w:rsid w:val="00DF4275"/>
    <w:rsid w:val="00DF5001"/>
    <w:rsid w:val="00DF6D4D"/>
    <w:rsid w:val="00E0694A"/>
    <w:rsid w:val="00E07EA1"/>
    <w:rsid w:val="00E10D50"/>
    <w:rsid w:val="00E16BBC"/>
    <w:rsid w:val="00E3238B"/>
    <w:rsid w:val="00E34128"/>
    <w:rsid w:val="00E34784"/>
    <w:rsid w:val="00E40613"/>
    <w:rsid w:val="00E44B57"/>
    <w:rsid w:val="00E45FE1"/>
    <w:rsid w:val="00E57F1B"/>
    <w:rsid w:val="00E6071D"/>
    <w:rsid w:val="00E60E11"/>
    <w:rsid w:val="00E62983"/>
    <w:rsid w:val="00E63390"/>
    <w:rsid w:val="00E7236F"/>
    <w:rsid w:val="00E73E02"/>
    <w:rsid w:val="00E765FD"/>
    <w:rsid w:val="00E91D07"/>
    <w:rsid w:val="00E96C8E"/>
    <w:rsid w:val="00EA0897"/>
    <w:rsid w:val="00EA68E4"/>
    <w:rsid w:val="00EB785B"/>
    <w:rsid w:val="00EC7449"/>
    <w:rsid w:val="00ED0438"/>
    <w:rsid w:val="00ED1768"/>
    <w:rsid w:val="00ED49E7"/>
    <w:rsid w:val="00ED5632"/>
    <w:rsid w:val="00EE14BE"/>
    <w:rsid w:val="00EE1EA5"/>
    <w:rsid w:val="00EE354E"/>
    <w:rsid w:val="00EE44AD"/>
    <w:rsid w:val="00EE51A7"/>
    <w:rsid w:val="00EF12E7"/>
    <w:rsid w:val="00EF2F08"/>
    <w:rsid w:val="00F16059"/>
    <w:rsid w:val="00F163A0"/>
    <w:rsid w:val="00F24A04"/>
    <w:rsid w:val="00F26236"/>
    <w:rsid w:val="00F275D6"/>
    <w:rsid w:val="00F31FC0"/>
    <w:rsid w:val="00F32E04"/>
    <w:rsid w:val="00F357EE"/>
    <w:rsid w:val="00F37229"/>
    <w:rsid w:val="00F42732"/>
    <w:rsid w:val="00F43265"/>
    <w:rsid w:val="00F5072C"/>
    <w:rsid w:val="00F50A0C"/>
    <w:rsid w:val="00F529B1"/>
    <w:rsid w:val="00F55FB5"/>
    <w:rsid w:val="00F634E6"/>
    <w:rsid w:val="00F75539"/>
    <w:rsid w:val="00F75A8F"/>
    <w:rsid w:val="00F777B0"/>
    <w:rsid w:val="00F83C58"/>
    <w:rsid w:val="00F866A7"/>
    <w:rsid w:val="00F868B5"/>
    <w:rsid w:val="00F879DF"/>
    <w:rsid w:val="00F917F0"/>
    <w:rsid w:val="00F95589"/>
    <w:rsid w:val="00F96203"/>
    <w:rsid w:val="00FA33D2"/>
    <w:rsid w:val="00FA4A4E"/>
    <w:rsid w:val="00FA51F1"/>
    <w:rsid w:val="00FA71BF"/>
    <w:rsid w:val="00FB2B0F"/>
    <w:rsid w:val="00FC00E5"/>
    <w:rsid w:val="00FC074E"/>
    <w:rsid w:val="00FC2461"/>
    <w:rsid w:val="00FC5CA5"/>
    <w:rsid w:val="00FC69E7"/>
    <w:rsid w:val="00FD0065"/>
    <w:rsid w:val="00FD0504"/>
    <w:rsid w:val="00FD1316"/>
    <w:rsid w:val="00FD6277"/>
    <w:rsid w:val="00FD7A77"/>
    <w:rsid w:val="00FD7F62"/>
    <w:rsid w:val="00FE14AA"/>
    <w:rsid w:val="00FE24FD"/>
    <w:rsid w:val="00FF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C30308"/>
  <w15:docId w15:val="{6A35676B-BD35-2846-B51E-CE6136A24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66FD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66FD"/>
    <w:pPr>
      <w:widowControl w:val="0"/>
      <w:ind w:leftChars="400" w:left="960"/>
      <w:jc w:val="both"/>
    </w:pPr>
    <w:rPr>
      <w:rFonts w:asciiTheme="minorHAnsi" w:hAnsiTheme="minorHAnsi" w:cstheme="minorBidi"/>
      <w:kern w:val="2"/>
    </w:rPr>
  </w:style>
  <w:style w:type="paragraph" w:styleId="a4">
    <w:name w:val="footer"/>
    <w:basedOn w:val="a"/>
    <w:link w:val="a5"/>
    <w:uiPriority w:val="99"/>
    <w:unhideWhenUsed/>
    <w:rsid w:val="00732618"/>
    <w:pPr>
      <w:tabs>
        <w:tab w:val="center" w:pos="4252"/>
        <w:tab w:val="right" w:pos="8504"/>
      </w:tabs>
      <w:snapToGrid w:val="0"/>
    </w:pPr>
  </w:style>
  <w:style w:type="character" w:customStyle="1" w:styleId="a5">
    <w:name w:val="フッター (文字)"/>
    <w:basedOn w:val="a0"/>
    <w:link w:val="a4"/>
    <w:uiPriority w:val="99"/>
    <w:rsid w:val="00732618"/>
    <w:rPr>
      <w:rFonts w:ascii="Times New Roman" w:hAnsi="Times New Roman" w:cs="Times New Roman"/>
      <w:kern w:val="0"/>
    </w:rPr>
  </w:style>
  <w:style w:type="character" w:styleId="a6">
    <w:name w:val="page number"/>
    <w:basedOn w:val="a0"/>
    <w:uiPriority w:val="99"/>
    <w:semiHidden/>
    <w:unhideWhenUsed/>
    <w:rsid w:val="00732618"/>
  </w:style>
  <w:style w:type="paragraph" w:customStyle="1" w:styleId="EndNoteBibliographyTitle">
    <w:name w:val="EndNote Bibliography Title"/>
    <w:basedOn w:val="a"/>
    <w:rsid w:val="00DC586F"/>
    <w:pPr>
      <w:jc w:val="center"/>
    </w:pPr>
  </w:style>
  <w:style w:type="paragraph" w:customStyle="1" w:styleId="EndNoteBibliography">
    <w:name w:val="EndNote Bibliography"/>
    <w:basedOn w:val="a"/>
    <w:rsid w:val="00DC586F"/>
  </w:style>
  <w:style w:type="paragraph" w:styleId="a7">
    <w:name w:val="header"/>
    <w:basedOn w:val="a"/>
    <w:link w:val="a8"/>
    <w:uiPriority w:val="99"/>
    <w:unhideWhenUsed/>
    <w:rsid w:val="008C2A6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C2A64"/>
    <w:rPr>
      <w:rFonts w:ascii="Times New Roman" w:hAnsi="Times New Roman" w:cs="Times New Roman"/>
      <w:kern w:val="0"/>
    </w:rPr>
  </w:style>
  <w:style w:type="paragraph" w:styleId="a9">
    <w:name w:val="Balloon Text"/>
    <w:basedOn w:val="a"/>
    <w:link w:val="aa"/>
    <w:uiPriority w:val="99"/>
    <w:semiHidden/>
    <w:unhideWhenUsed/>
    <w:rsid w:val="00492264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92264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D2E80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DD2E80"/>
  </w:style>
  <w:style w:type="character" w:customStyle="1" w:styleId="ad">
    <w:name w:val="コメント文字列 (文字)"/>
    <w:basedOn w:val="a0"/>
    <w:link w:val="ac"/>
    <w:uiPriority w:val="99"/>
    <w:semiHidden/>
    <w:rsid w:val="00DD2E80"/>
    <w:rPr>
      <w:rFonts w:ascii="Times New Roman" w:hAnsi="Times New Roman" w:cs="Times New Roman"/>
      <w:kern w:val="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D2E80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DD2E80"/>
    <w:rPr>
      <w:rFonts w:ascii="Times New Roman" w:hAnsi="Times New Roman" w:cs="Times New Roman"/>
      <w:b/>
      <w:bCs/>
      <w:kern w:val="0"/>
    </w:rPr>
  </w:style>
  <w:style w:type="paragraph" w:styleId="af0">
    <w:name w:val="Revision"/>
    <w:hidden/>
    <w:uiPriority w:val="99"/>
    <w:semiHidden/>
    <w:rsid w:val="00B01396"/>
    <w:rPr>
      <w:rFonts w:ascii="Times New Roman" w:hAnsi="Times New Roman" w:cs="Times New Roman"/>
      <w:kern w:val="0"/>
    </w:rPr>
  </w:style>
  <w:style w:type="paragraph" w:styleId="Web">
    <w:name w:val="Normal (Web)"/>
    <w:basedOn w:val="a"/>
    <w:uiPriority w:val="99"/>
    <w:semiHidden/>
    <w:unhideWhenUsed/>
    <w:rsid w:val="00086091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</w:rPr>
  </w:style>
  <w:style w:type="table" w:styleId="af1">
    <w:name w:val="Table Grid"/>
    <w:basedOn w:val="a1"/>
    <w:uiPriority w:val="39"/>
    <w:rsid w:val="00026B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/>
        <a:ea typeface=""/>
        <a:cs typeface=""/>
        <a:font script="Jpan" typeface="Yu Gothic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/>
        <a:ea typeface=""/>
        <a:cs typeface=""/>
        <a:font script="Jpan" typeface="Yu Mincho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74CAB-677A-47D4-8D25-767C56C6A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.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oyuki TAKAMARU</dc:creator>
  <cp:lastModifiedBy>TAKAMARU Hiroyuki</cp:lastModifiedBy>
  <cp:revision>14</cp:revision>
  <cp:lastPrinted>2020-07-20T00:44:00Z</cp:lastPrinted>
  <dcterms:created xsi:type="dcterms:W3CDTF">2020-09-18T05:15:00Z</dcterms:created>
  <dcterms:modified xsi:type="dcterms:W3CDTF">2021-02-11T09:03:00Z</dcterms:modified>
</cp:coreProperties>
</file>